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D382143" w14:textId="1B5C17F7" w:rsidR="00460752" w:rsidRPr="00460752" w:rsidRDefault="00460752">
      <w:pPr>
        <w:rPr>
          <w:rFonts w:ascii="Arial" w:hAnsi="Arial" w:cs="Arial"/>
          <w:b/>
        </w:rPr>
      </w:pPr>
      <w:r w:rsidRPr="0083531A">
        <w:rPr>
          <w:rFonts w:ascii="Arial" w:eastAsia="Times New Roman" w:hAnsi="Arial" w:cs="Arial"/>
          <w:b/>
          <w:noProof/>
          <w:lang w:val="en-GB" w:eastAsia="en-GB"/>
        </w:rPr>
        <w:drawing>
          <wp:anchor distT="0" distB="0" distL="114300" distR="114300" simplePos="0" relativeHeight="251658240" behindDoc="0" locked="0" layoutInCell="1" allowOverlap="1" wp14:anchorId="2495E515" wp14:editId="01466C75">
            <wp:simplePos x="0" y="0"/>
            <wp:positionH relativeFrom="column">
              <wp:posOffset>0</wp:posOffset>
            </wp:positionH>
            <wp:positionV relativeFrom="paragraph">
              <wp:posOffset>-114300</wp:posOffset>
            </wp:positionV>
            <wp:extent cx="1111250" cy="899160"/>
            <wp:effectExtent l="0" t="0" r="0" b="0"/>
            <wp:wrapSquare wrapText="bothSides"/>
            <wp:docPr id="1" name="Picture 1" descr="rizzly Badgers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izzly Badgers logo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1250" cy="899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3531A" w:rsidRPr="0083531A">
        <w:rPr>
          <w:rFonts w:ascii="Arial" w:eastAsia="Times New Roman" w:hAnsi="Arial" w:cs="Arial"/>
          <w:b/>
          <w:noProof/>
          <w:lang w:val="en-SG" w:eastAsia="en-SG"/>
        </w:rPr>
        <w:t>Sponsor</w:t>
      </w:r>
      <w:r w:rsidRPr="00460752">
        <w:rPr>
          <w:rFonts w:ascii="Arial" w:hAnsi="Arial" w:cs="Arial"/>
          <w:b/>
        </w:rPr>
        <w:t xml:space="preserve"> Minutes</w:t>
      </w:r>
    </w:p>
    <w:p w14:paraId="399562D5" w14:textId="2C04DB08" w:rsidR="004145DF" w:rsidRPr="00460752" w:rsidRDefault="006A7A3B">
      <w:pPr>
        <w:rPr>
          <w:rFonts w:ascii="Arial" w:hAnsi="Arial" w:cs="Arial"/>
          <w:b/>
        </w:rPr>
      </w:pPr>
      <w:r w:rsidRPr="00460752">
        <w:rPr>
          <w:rFonts w:ascii="Arial" w:hAnsi="Arial" w:cs="Arial"/>
          <w:b/>
        </w:rPr>
        <w:t>Time:</w:t>
      </w:r>
      <w:r w:rsidR="001D75EF">
        <w:rPr>
          <w:rFonts w:ascii="Arial" w:hAnsi="Arial" w:cs="Arial"/>
        </w:rPr>
        <w:t xml:space="preserve"> </w:t>
      </w:r>
      <w:r w:rsidR="0083531A">
        <w:rPr>
          <w:rFonts w:ascii="Arial" w:hAnsi="Arial" w:cs="Arial"/>
        </w:rPr>
        <w:t>4:00p</w:t>
      </w:r>
      <w:r w:rsidR="00C92329">
        <w:rPr>
          <w:rFonts w:ascii="Arial" w:hAnsi="Arial" w:cs="Arial"/>
        </w:rPr>
        <w:t>m</w:t>
      </w:r>
      <w:r w:rsidR="001D75EF">
        <w:rPr>
          <w:rFonts w:ascii="Arial" w:hAnsi="Arial" w:cs="Arial"/>
        </w:rPr>
        <w:t xml:space="preserve"> – </w:t>
      </w:r>
      <w:r w:rsidR="0083531A">
        <w:rPr>
          <w:rFonts w:ascii="Arial" w:hAnsi="Arial" w:cs="Arial"/>
        </w:rPr>
        <w:t>6</w:t>
      </w:r>
      <w:r w:rsidR="00223951">
        <w:rPr>
          <w:rFonts w:ascii="Arial" w:hAnsi="Arial" w:cs="Arial"/>
        </w:rPr>
        <w:t>:0</w:t>
      </w:r>
      <w:r w:rsidR="0096374A">
        <w:rPr>
          <w:rFonts w:ascii="Arial" w:hAnsi="Arial" w:cs="Arial"/>
        </w:rPr>
        <w:t>0</w:t>
      </w:r>
      <w:r w:rsidR="0083531A">
        <w:rPr>
          <w:rFonts w:ascii="Arial" w:hAnsi="Arial" w:cs="Arial"/>
        </w:rPr>
        <w:t>p</w:t>
      </w:r>
      <w:r w:rsidR="00BB0520" w:rsidRPr="00460752">
        <w:rPr>
          <w:rFonts w:ascii="Arial" w:hAnsi="Arial" w:cs="Arial"/>
        </w:rPr>
        <w:t>m</w:t>
      </w:r>
    </w:p>
    <w:p w14:paraId="32FD6A89" w14:textId="0B51F0B0" w:rsidR="006A7A3B" w:rsidRPr="00460752" w:rsidRDefault="006A7A3B">
      <w:pPr>
        <w:rPr>
          <w:rFonts w:ascii="Arial" w:hAnsi="Arial" w:cs="Arial"/>
        </w:rPr>
      </w:pPr>
      <w:r w:rsidRPr="00460752">
        <w:rPr>
          <w:rFonts w:ascii="Arial" w:hAnsi="Arial" w:cs="Arial"/>
          <w:b/>
        </w:rPr>
        <w:t>Date:</w:t>
      </w:r>
      <w:r w:rsidR="0096374A">
        <w:rPr>
          <w:rFonts w:ascii="Arial" w:hAnsi="Arial" w:cs="Arial"/>
        </w:rPr>
        <w:t xml:space="preserve"> </w:t>
      </w:r>
      <w:r w:rsidR="0083531A">
        <w:rPr>
          <w:rFonts w:ascii="Arial" w:hAnsi="Arial" w:cs="Arial"/>
        </w:rPr>
        <w:t>12</w:t>
      </w:r>
      <w:r w:rsidRPr="00460752">
        <w:rPr>
          <w:rFonts w:ascii="Arial" w:hAnsi="Arial" w:cs="Arial"/>
        </w:rPr>
        <w:t xml:space="preserve"> </w:t>
      </w:r>
      <w:r w:rsidR="00C92329">
        <w:rPr>
          <w:rFonts w:ascii="Arial" w:hAnsi="Arial" w:cs="Arial"/>
        </w:rPr>
        <w:t>January</w:t>
      </w:r>
      <w:r w:rsidRPr="00460752">
        <w:rPr>
          <w:rFonts w:ascii="Arial" w:hAnsi="Arial" w:cs="Arial"/>
        </w:rPr>
        <w:t xml:space="preserve"> </w:t>
      </w:r>
      <w:r w:rsidR="00BB0520" w:rsidRPr="00460752">
        <w:rPr>
          <w:rFonts w:ascii="Arial" w:hAnsi="Arial" w:cs="Arial"/>
        </w:rPr>
        <w:t>20</w:t>
      </w:r>
      <w:r w:rsidR="00C92329">
        <w:rPr>
          <w:rFonts w:ascii="Arial" w:hAnsi="Arial" w:cs="Arial"/>
        </w:rPr>
        <w:t>17</w:t>
      </w:r>
    </w:p>
    <w:p w14:paraId="3EECC57D" w14:textId="2C63FBE4" w:rsidR="006A7A3B" w:rsidRPr="00460752" w:rsidRDefault="006A7A3B">
      <w:pPr>
        <w:rPr>
          <w:rFonts w:ascii="Arial" w:hAnsi="Arial" w:cs="Arial"/>
        </w:rPr>
      </w:pPr>
      <w:r w:rsidRPr="00460752">
        <w:rPr>
          <w:rFonts w:ascii="Arial" w:hAnsi="Arial" w:cs="Arial"/>
          <w:b/>
        </w:rPr>
        <w:t>Location:</w:t>
      </w:r>
      <w:r w:rsidRPr="00460752">
        <w:rPr>
          <w:rFonts w:ascii="Arial" w:hAnsi="Arial" w:cs="Arial"/>
        </w:rPr>
        <w:t xml:space="preserve"> </w:t>
      </w:r>
      <w:r w:rsidR="0083531A">
        <w:rPr>
          <w:rFonts w:ascii="Arial" w:hAnsi="Arial" w:cs="Arial"/>
        </w:rPr>
        <w:t>AMK-THKH Level 3 Conference Room</w:t>
      </w:r>
    </w:p>
    <w:p w14:paraId="1C611D56" w14:textId="77777777" w:rsidR="006A7A3B" w:rsidRDefault="006A7A3B">
      <w:pPr>
        <w:rPr>
          <w:rFonts w:ascii="Arial" w:hAnsi="Arial" w:cs="Arial"/>
        </w:rPr>
      </w:pPr>
    </w:p>
    <w:p w14:paraId="634933D2" w14:textId="77777777" w:rsidR="0083531A" w:rsidRDefault="0083531A">
      <w:pPr>
        <w:rPr>
          <w:rFonts w:ascii="Arial" w:hAnsi="Arial" w:cs="Arial"/>
        </w:rPr>
      </w:pPr>
    </w:p>
    <w:p w14:paraId="0AD91F48" w14:textId="1F9FFAA1" w:rsidR="0083531A" w:rsidRPr="00460752" w:rsidRDefault="0083531A" w:rsidP="0083531A">
      <w:pPr>
        <w:rPr>
          <w:rFonts w:ascii="Arial" w:hAnsi="Arial" w:cs="Arial"/>
          <w:b/>
        </w:rPr>
      </w:pPr>
      <w:r w:rsidRPr="00460752">
        <w:rPr>
          <w:rFonts w:ascii="Arial" w:hAnsi="Arial" w:cs="Arial"/>
          <w:b/>
        </w:rPr>
        <w:t>In-Attendance</w:t>
      </w:r>
      <w:r>
        <w:rPr>
          <w:rFonts w:ascii="Arial" w:hAnsi="Arial" w:cs="Arial"/>
          <w:b/>
        </w:rPr>
        <w:t xml:space="preserve"> (</w:t>
      </w:r>
      <w:r w:rsidR="003B770F">
        <w:rPr>
          <w:rFonts w:ascii="Arial" w:hAnsi="Arial" w:cs="Arial"/>
          <w:b/>
        </w:rPr>
        <w:t>AMK-THKH</w:t>
      </w:r>
      <w:r>
        <w:rPr>
          <w:rFonts w:ascii="Arial" w:hAnsi="Arial" w:cs="Arial"/>
          <w:b/>
        </w:rPr>
        <w:t>)</w:t>
      </w:r>
      <w:r w:rsidRPr="00460752">
        <w:rPr>
          <w:rFonts w:ascii="Arial" w:hAnsi="Arial" w:cs="Arial"/>
          <w:b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58"/>
        <w:gridCol w:w="4258"/>
      </w:tblGrid>
      <w:tr w:rsidR="0083531A" w:rsidRPr="00460752" w14:paraId="77992BE8" w14:textId="77777777" w:rsidTr="00E62484">
        <w:tc>
          <w:tcPr>
            <w:tcW w:w="4258" w:type="dxa"/>
          </w:tcPr>
          <w:p w14:paraId="4691B9E3" w14:textId="0ED4E66D" w:rsidR="0083531A" w:rsidRPr="00460752" w:rsidRDefault="0083531A" w:rsidP="00E6248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Mr Damien Tong</w:t>
            </w:r>
          </w:p>
        </w:tc>
        <w:tc>
          <w:tcPr>
            <w:tcW w:w="4258" w:type="dxa"/>
          </w:tcPr>
          <w:p w14:paraId="5F952429" w14:textId="744DD739" w:rsidR="0083531A" w:rsidRPr="00460752" w:rsidRDefault="0083531A" w:rsidP="00E62484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</w:rPr>
              <w:t>HR</w:t>
            </w:r>
          </w:p>
        </w:tc>
      </w:tr>
      <w:tr w:rsidR="0083531A" w:rsidRPr="00460752" w14:paraId="57F07D24" w14:textId="77777777" w:rsidTr="00E62484">
        <w:tc>
          <w:tcPr>
            <w:tcW w:w="4258" w:type="dxa"/>
          </w:tcPr>
          <w:p w14:paraId="4A365C84" w14:textId="307B4A7D" w:rsidR="0083531A" w:rsidRPr="00460752" w:rsidRDefault="0083531A" w:rsidP="00E6248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Mr Edy Chandra</w:t>
            </w:r>
          </w:p>
        </w:tc>
        <w:tc>
          <w:tcPr>
            <w:tcW w:w="4258" w:type="dxa"/>
          </w:tcPr>
          <w:p w14:paraId="228809E6" w14:textId="53862DC7" w:rsidR="0083531A" w:rsidRPr="00460752" w:rsidRDefault="0083531A" w:rsidP="00E6248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IS</w:t>
            </w:r>
          </w:p>
        </w:tc>
      </w:tr>
      <w:tr w:rsidR="0083531A" w:rsidRPr="00460752" w14:paraId="5D287F3D" w14:textId="77777777" w:rsidTr="00E62484">
        <w:tc>
          <w:tcPr>
            <w:tcW w:w="4258" w:type="dxa"/>
          </w:tcPr>
          <w:p w14:paraId="3FFDBDF2" w14:textId="72841F43" w:rsidR="0083531A" w:rsidRPr="00460752" w:rsidRDefault="0083531A" w:rsidP="00E62484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Mr Wayne Lee</w:t>
            </w:r>
          </w:p>
        </w:tc>
        <w:tc>
          <w:tcPr>
            <w:tcW w:w="4258" w:type="dxa"/>
          </w:tcPr>
          <w:p w14:paraId="046CCE06" w14:textId="0564DE43" w:rsidR="0083531A" w:rsidRPr="00460752" w:rsidRDefault="0083531A" w:rsidP="00E6248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IS</w:t>
            </w:r>
            <w:r w:rsidRPr="00460752">
              <w:rPr>
                <w:rFonts w:ascii="Arial" w:hAnsi="Arial" w:cs="Arial"/>
              </w:rPr>
              <w:t xml:space="preserve"> </w:t>
            </w:r>
          </w:p>
        </w:tc>
      </w:tr>
    </w:tbl>
    <w:p w14:paraId="1CFE5B90" w14:textId="77777777" w:rsidR="0083531A" w:rsidRPr="00460752" w:rsidRDefault="0083531A">
      <w:pPr>
        <w:rPr>
          <w:rFonts w:ascii="Arial" w:hAnsi="Arial" w:cs="Arial"/>
        </w:rPr>
      </w:pPr>
    </w:p>
    <w:p w14:paraId="60493F25" w14:textId="12C32403" w:rsidR="00A036C8" w:rsidRPr="00460752" w:rsidRDefault="00460752">
      <w:pPr>
        <w:rPr>
          <w:rFonts w:ascii="Arial" w:hAnsi="Arial" w:cs="Arial"/>
          <w:b/>
        </w:rPr>
      </w:pPr>
      <w:r w:rsidRPr="00460752">
        <w:rPr>
          <w:rFonts w:ascii="Arial" w:hAnsi="Arial" w:cs="Arial"/>
          <w:b/>
        </w:rPr>
        <w:t>In-</w:t>
      </w:r>
      <w:r w:rsidR="00A036C8" w:rsidRPr="00460752">
        <w:rPr>
          <w:rFonts w:ascii="Arial" w:hAnsi="Arial" w:cs="Arial"/>
          <w:b/>
        </w:rPr>
        <w:t>Attendance</w:t>
      </w:r>
      <w:r w:rsidR="0083531A">
        <w:rPr>
          <w:rFonts w:ascii="Arial" w:hAnsi="Arial" w:cs="Arial"/>
          <w:b/>
        </w:rPr>
        <w:t xml:space="preserve"> (SMU)</w:t>
      </w:r>
      <w:r w:rsidR="00A036C8" w:rsidRPr="00460752">
        <w:rPr>
          <w:rFonts w:ascii="Arial" w:hAnsi="Arial" w:cs="Arial"/>
          <w:b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58"/>
        <w:gridCol w:w="4258"/>
      </w:tblGrid>
      <w:tr w:rsidR="00460752" w:rsidRPr="00460752" w14:paraId="43FA6649" w14:textId="77777777" w:rsidTr="00460752">
        <w:tc>
          <w:tcPr>
            <w:tcW w:w="4258" w:type="dxa"/>
          </w:tcPr>
          <w:p w14:paraId="52090210" w14:textId="06D6769A" w:rsidR="00460752" w:rsidRPr="00460752" w:rsidRDefault="00460752" w:rsidP="00460752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en-US"/>
              </w:rPr>
            </w:pPr>
            <w:r w:rsidRPr="00460752">
              <w:rPr>
                <w:rFonts w:ascii="Arial" w:hAnsi="Arial" w:cs="Arial"/>
                <w:lang w:val="en-US"/>
              </w:rPr>
              <w:t>Christopher Teo</w:t>
            </w:r>
          </w:p>
        </w:tc>
        <w:tc>
          <w:tcPr>
            <w:tcW w:w="4258" w:type="dxa"/>
          </w:tcPr>
          <w:p w14:paraId="3EA11048" w14:textId="3485A900" w:rsidR="00460752" w:rsidRPr="00460752" w:rsidRDefault="00460752">
            <w:pPr>
              <w:rPr>
                <w:rFonts w:ascii="Arial" w:hAnsi="Arial" w:cs="Arial"/>
                <w:b/>
              </w:rPr>
            </w:pPr>
            <w:r w:rsidRPr="00460752">
              <w:rPr>
                <w:rFonts w:ascii="Arial" w:hAnsi="Arial" w:cs="Arial"/>
              </w:rPr>
              <w:t>Project Manager</w:t>
            </w:r>
          </w:p>
        </w:tc>
      </w:tr>
      <w:tr w:rsidR="00460752" w:rsidRPr="00460752" w14:paraId="085062A1" w14:textId="77777777" w:rsidTr="00460752">
        <w:tc>
          <w:tcPr>
            <w:tcW w:w="4258" w:type="dxa"/>
          </w:tcPr>
          <w:p w14:paraId="7832C6F9" w14:textId="648A8429" w:rsidR="00460752" w:rsidRPr="00460752" w:rsidRDefault="00460752" w:rsidP="00460752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en-US"/>
              </w:rPr>
            </w:pPr>
            <w:r w:rsidRPr="00460752">
              <w:rPr>
                <w:rFonts w:ascii="Arial" w:hAnsi="Arial" w:cs="Arial"/>
                <w:lang w:val="en-US"/>
              </w:rPr>
              <w:t>Yu Zheng Yuan</w:t>
            </w:r>
          </w:p>
        </w:tc>
        <w:tc>
          <w:tcPr>
            <w:tcW w:w="4258" w:type="dxa"/>
          </w:tcPr>
          <w:p w14:paraId="4F083119" w14:textId="30FCFC40" w:rsidR="00460752" w:rsidRPr="00460752" w:rsidRDefault="00460752" w:rsidP="00460752">
            <w:pPr>
              <w:rPr>
                <w:rFonts w:ascii="Arial" w:hAnsi="Arial" w:cs="Arial"/>
              </w:rPr>
            </w:pPr>
            <w:r w:rsidRPr="00460752">
              <w:rPr>
                <w:rFonts w:ascii="Arial" w:hAnsi="Arial" w:cs="Arial"/>
              </w:rPr>
              <w:t>Business Analyst, Front-End Developer</w:t>
            </w:r>
          </w:p>
        </w:tc>
      </w:tr>
      <w:tr w:rsidR="00460752" w:rsidRPr="00460752" w14:paraId="4FC5D04A" w14:textId="77777777" w:rsidTr="00460752">
        <w:tc>
          <w:tcPr>
            <w:tcW w:w="4258" w:type="dxa"/>
          </w:tcPr>
          <w:p w14:paraId="0EE4661A" w14:textId="06064F71" w:rsidR="00460752" w:rsidRPr="00460752" w:rsidRDefault="00460752" w:rsidP="00460752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en-US"/>
              </w:rPr>
            </w:pPr>
            <w:r w:rsidRPr="00460752">
              <w:rPr>
                <w:rFonts w:ascii="Arial" w:hAnsi="Arial" w:cs="Arial"/>
                <w:lang w:val="en-US"/>
              </w:rPr>
              <w:t>Aloysius Lam</w:t>
            </w:r>
          </w:p>
        </w:tc>
        <w:tc>
          <w:tcPr>
            <w:tcW w:w="4258" w:type="dxa"/>
          </w:tcPr>
          <w:p w14:paraId="6B2D9BFB" w14:textId="0408E6CA" w:rsidR="00460752" w:rsidRPr="00460752" w:rsidRDefault="00460752" w:rsidP="00460752">
            <w:pPr>
              <w:rPr>
                <w:rFonts w:ascii="Arial" w:hAnsi="Arial" w:cs="Arial"/>
              </w:rPr>
            </w:pPr>
            <w:r w:rsidRPr="00460752">
              <w:rPr>
                <w:rFonts w:ascii="Arial" w:hAnsi="Arial" w:cs="Arial"/>
              </w:rPr>
              <w:t xml:space="preserve">Back-End Developer </w:t>
            </w:r>
          </w:p>
        </w:tc>
      </w:tr>
      <w:tr w:rsidR="00460752" w:rsidRPr="00460752" w14:paraId="2A87B5A6" w14:textId="77777777" w:rsidTr="00460752">
        <w:tc>
          <w:tcPr>
            <w:tcW w:w="4258" w:type="dxa"/>
          </w:tcPr>
          <w:p w14:paraId="72D47422" w14:textId="11A979E5" w:rsidR="00460752" w:rsidRPr="00460752" w:rsidRDefault="00460752" w:rsidP="00460752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en-US"/>
              </w:rPr>
            </w:pPr>
            <w:r w:rsidRPr="00460752">
              <w:rPr>
                <w:rFonts w:ascii="Arial" w:hAnsi="Arial" w:cs="Arial"/>
                <w:lang w:val="en-US"/>
              </w:rPr>
              <w:t>Abdul Shahid Bin Rahmat</w:t>
            </w:r>
          </w:p>
        </w:tc>
        <w:tc>
          <w:tcPr>
            <w:tcW w:w="4258" w:type="dxa"/>
          </w:tcPr>
          <w:p w14:paraId="5B78209B" w14:textId="68566BA7" w:rsidR="00460752" w:rsidRPr="00460752" w:rsidRDefault="00460752">
            <w:pPr>
              <w:rPr>
                <w:rFonts w:ascii="Arial" w:hAnsi="Arial" w:cs="Arial"/>
                <w:b/>
              </w:rPr>
            </w:pPr>
            <w:r w:rsidRPr="00460752">
              <w:rPr>
                <w:rFonts w:ascii="Arial" w:hAnsi="Arial" w:cs="Arial"/>
              </w:rPr>
              <w:t>Lead Front-End Developer</w:t>
            </w:r>
          </w:p>
        </w:tc>
      </w:tr>
      <w:tr w:rsidR="00460752" w:rsidRPr="00460752" w14:paraId="34D9B466" w14:textId="77777777" w:rsidTr="00460752">
        <w:tc>
          <w:tcPr>
            <w:tcW w:w="4258" w:type="dxa"/>
          </w:tcPr>
          <w:p w14:paraId="335064E4" w14:textId="4EDF348B" w:rsidR="00460752" w:rsidRPr="00460752" w:rsidRDefault="00460752">
            <w:pPr>
              <w:rPr>
                <w:rFonts w:ascii="Arial" w:hAnsi="Arial" w:cs="Arial"/>
                <w:b/>
              </w:rPr>
            </w:pPr>
            <w:r w:rsidRPr="00460752">
              <w:rPr>
                <w:rFonts w:ascii="Arial" w:hAnsi="Arial" w:cs="Arial"/>
              </w:rPr>
              <w:t>Friedemann Ang</w:t>
            </w:r>
          </w:p>
        </w:tc>
        <w:tc>
          <w:tcPr>
            <w:tcW w:w="4258" w:type="dxa"/>
          </w:tcPr>
          <w:p w14:paraId="2E3B5286" w14:textId="7B45766E" w:rsidR="00460752" w:rsidRPr="00460752" w:rsidRDefault="00460752">
            <w:pPr>
              <w:rPr>
                <w:rFonts w:ascii="Arial" w:hAnsi="Arial" w:cs="Arial"/>
                <w:b/>
              </w:rPr>
            </w:pPr>
            <w:r w:rsidRPr="00460752">
              <w:rPr>
                <w:rFonts w:ascii="Arial" w:hAnsi="Arial" w:cs="Arial"/>
              </w:rPr>
              <w:t>Lead Back-End Developer</w:t>
            </w:r>
          </w:p>
        </w:tc>
      </w:tr>
      <w:tr w:rsidR="00460752" w:rsidRPr="00460752" w14:paraId="12CF830C" w14:textId="77777777" w:rsidTr="00460752">
        <w:tc>
          <w:tcPr>
            <w:tcW w:w="4258" w:type="dxa"/>
          </w:tcPr>
          <w:p w14:paraId="1EEA7F1A" w14:textId="66AE6CBE" w:rsidR="00460752" w:rsidRPr="00460752" w:rsidRDefault="00460752" w:rsidP="00460752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en-US"/>
              </w:rPr>
            </w:pPr>
            <w:r w:rsidRPr="00460752">
              <w:rPr>
                <w:rFonts w:ascii="Arial" w:hAnsi="Arial" w:cs="Arial"/>
                <w:lang w:val="en-US"/>
              </w:rPr>
              <w:t>Jason Wu</w:t>
            </w:r>
          </w:p>
        </w:tc>
        <w:tc>
          <w:tcPr>
            <w:tcW w:w="4258" w:type="dxa"/>
          </w:tcPr>
          <w:p w14:paraId="251ADE51" w14:textId="2B2BF0E3" w:rsidR="00460752" w:rsidRPr="00460752" w:rsidRDefault="00460752">
            <w:pPr>
              <w:rPr>
                <w:rFonts w:ascii="Arial" w:hAnsi="Arial" w:cs="Arial"/>
                <w:b/>
              </w:rPr>
            </w:pPr>
            <w:r w:rsidRPr="00460752">
              <w:rPr>
                <w:rFonts w:ascii="Arial" w:hAnsi="Arial" w:cs="Arial"/>
              </w:rPr>
              <w:t>Back-End Developer</w:t>
            </w:r>
          </w:p>
        </w:tc>
      </w:tr>
    </w:tbl>
    <w:p w14:paraId="16C320C1" w14:textId="22A5D4BE" w:rsidR="00BB0520" w:rsidRPr="00460752" w:rsidRDefault="00BB0520" w:rsidP="00460752">
      <w:pPr>
        <w:pStyle w:val="NormalWeb"/>
        <w:spacing w:before="0" w:beforeAutospacing="0" w:after="0" w:afterAutospacing="0"/>
        <w:rPr>
          <w:rFonts w:ascii="Arial" w:hAnsi="Arial" w:cs="Arial"/>
          <w:lang w:val="en-US"/>
        </w:rPr>
      </w:pPr>
    </w:p>
    <w:p w14:paraId="54AF2650" w14:textId="77777777" w:rsidR="006A7A3B" w:rsidRPr="00C92329" w:rsidRDefault="00012CA8">
      <w:pPr>
        <w:rPr>
          <w:rFonts w:ascii="Arial" w:hAnsi="Arial" w:cs="Arial"/>
          <w:b/>
        </w:rPr>
      </w:pPr>
      <w:r w:rsidRPr="00460752">
        <w:rPr>
          <w:rFonts w:ascii="Arial" w:hAnsi="Arial" w:cs="Arial"/>
          <w:b/>
        </w:rPr>
        <w:t>Objective</w:t>
      </w:r>
      <w:r w:rsidRPr="00C92329">
        <w:rPr>
          <w:rFonts w:ascii="Arial" w:hAnsi="Arial" w:cs="Arial"/>
          <w:b/>
        </w:rPr>
        <w:t>:</w:t>
      </w:r>
    </w:p>
    <w:p w14:paraId="416164B4" w14:textId="5B440FF6" w:rsidR="003B770F" w:rsidRDefault="00C76C0A" w:rsidP="001B0049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Obtaining database connection</w:t>
      </w:r>
    </w:p>
    <w:p w14:paraId="1CF957C8" w14:textId="498F0AA8" w:rsidR="001B0049" w:rsidRPr="00C92329" w:rsidRDefault="00223951" w:rsidP="001B0049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Update on what have been done so far</w:t>
      </w:r>
    </w:p>
    <w:p w14:paraId="261D81B7" w14:textId="24A95260" w:rsidR="00D63E27" w:rsidRPr="00C92329" w:rsidRDefault="00D63E27" w:rsidP="001B0049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C92329">
        <w:rPr>
          <w:rFonts w:ascii="Arial" w:hAnsi="Arial" w:cs="Arial"/>
        </w:rPr>
        <w:t>Any other business</w:t>
      </w:r>
    </w:p>
    <w:p w14:paraId="5FE5BA96" w14:textId="77777777" w:rsidR="00A036C8" w:rsidRPr="00460752" w:rsidRDefault="00A036C8">
      <w:pPr>
        <w:rPr>
          <w:rFonts w:ascii="Arial" w:hAnsi="Arial" w:cs="Arial"/>
        </w:rPr>
      </w:pPr>
    </w:p>
    <w:tbl>
      <w:tblPr>
        <w:tblStyle w:val="LightGrid"/>
        <w:tblW w:w="0" w:type="auto"/>
        <w:tblLayout w:type="fixed"/>
        <w:tblLook w:val="04A0" w:firstRow="1" w:lastRow="0" w:firstColumn="1" w:lastColumn="0" w:noHBand="0" w:noVBand="1"/>
      </w:tblPr>
      <w:tblGrid>
        <w:gridCol w:w="675"/>
        <w:gridCol w:w="4536"/>
        <w:gridCol w:w="1560"/>
        <w:gridCol w:w="992"/>
        <w:gridCol w:w="753"/>
      </w:tblGrid>
      <w:tr w:rsidR="00460752" w:rsidRPr="00460752" w14:paraId="4BAAC8EA" w14:textId="77777777" w:rsidTr="006165D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14:paraId="74792DFB" w14:textId="7B4B8612" w:rsidR="00460752" w:rsidRPr="00460752" w:rsidRDefault="00460752">
            <w:pPr>
              <w:rPr>
                <w:rFonts w:ascii="Arial" w:hAnsi="Arial" w:cs="Arial"/>
              </w:rPr>
            </w:pPr>
            <w:r w:rsidRPr="00460752">
              <w:rPr>
                <w:rFonts w:ascii="Arial" w:hAnsi="Arial" w:cs="Arial"/>
              </w:rPr>
              <w:t>S/N</w:t>
            </w:r>
          </w:p>
        </w:tc>
        <w:tc>
          <w:tcPr>
            <w:tcW w:w="4536" w:type="dxa"/>
          </w:tcPr>
          <w:p w14:paraId="67E5FAE1" w14:textId="462C6211" w:rsidR="00460752" w:rsidRPr="00460752" w:rsidRDefault="0046075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tem</w:t>
            </w:r>
          </w:p>
        </w:tc>
        <w:tc>
          <w:tcPr>
            <w:tcW w:w="1560" w:type="dxa"/>
          </w:tcPr>
          <w:p w14:paraId="45E0FA92" w14:textId="691B70AF" w:rsidR="00460752" w:rsidRPr="00460752" w:rsidRDefault="0046075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ssignee</w:t>
            </w:r>
          </w:p>
        </w:tc>
        <w:tc>
          <w:tcPr>
            <w:tcW w:w="992" w:type="dxa"/>
          </w:tcPr>
          <w:p w14:paraId="24FD2CC7" w14:textId="18E733CA" w:rsidR="00460752" w:rsidRPr="00460752" w:rsidRDefault="0046075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tatus </w:t>
            </w:r>
          </w:p>
        </w:tc>
        <w:tc>
          <w:tcPr>
            <w:tcW w:w="753" w:type="dxa"/>
          </w:tcPr>
          <w:p w14:paraId="7CD67DF3" w14:textId="294E83FD" w:rsidR="00460752" w:rsidRPr="00460752" w:rsidRDefault="0046075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ue Date</w:t>
            </w:r>
          </w:p>
        </w:tc>
      </w:tr>
      <w:tr w:rsidR="00460752" w:rsidRPr="00460752" w14:paraId="644CDA22" w14:textId="77777777" w:rsidTr="006165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14:paraId="4D9957B8" w14:textId="77777777" w:rsidR="00460752" w:rsidRDefault="00833E87">
            <w:pPr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  <w:lang w:val="en-SG"/>
              </w:rPr>
              <w:t>1</w:t>
            </w:r>
          </w:p>
          <w:p w14:paraId="0EC70391" w14:textId="77777777" w:rsidR="00C92329" w:rsidRDefault="00C92329">
            <w:pPr>
              <w:rPr>
                <w:rFonts w:ascii="Arial" w:hAnsi="Arial" w:cs="Arial"/>
                <w:lang w:val="en-SG"/>
              </w:rPr>
            </w:pPr>
          </w:p>
          <w:p w14:paraId="03E07D5D" w14:textId="77777777" w:rsidR="00C92329" w:rsidRDefault="00C92329">
            <w:pPr>
              <w:rPr>
                <w:rFonts w:ascii="Arial" w:hAnsi="Arial" w:cs="Arial"/>
                <w:lang w:val="en-SG"/>
              </w:rPr>
            </w:pPr>
          </w:p>
          <w:p w14:paraId="5636084A" w14:textId="77777777" w:rsidR="00C92329" w:rsidRDefault="00C92329">
            <w:pPr>
              <w:rPr>
                <w:rFonts w:ascii="Arial" w:hAnsi="Arial" w:cs="Arial"/>
                <w:lang w:val="en-SG"/>
              </w:rPr>
            </w:pPr>
          </w:p>
          <w:p w14:paraId="71E8DEDD" w14:textId="77777777" w:rsidR="00C92329" w:rsidRDefault="00C92329">
            <w:pPr>
              <w:rPr>
                <w:rFonts w:ascii="Arial" w:hAnsi="Arial" w:cs="Arial"/>
                <w:lang w:val="en-SG"/>
              </w:rPr>
            </w:pPr>
          </w:p>
          <w:p w14:paraId="0DBAB847" w14:textId="77777777" w:rsidR="00C92329" w:rsidRDefault="00C92329">
            <w:pPr>
              <w:rPr>
                <w:rFonts w:ascii="Arial" w:hAnsi="Arial" w:cs="Arial"/>
                <w:lang w:val="en-SG"/>
              </w:rPr>
            </w:pPr>
          </w:p>
          <w:p w14:paraId="4F3C3629" w14:textId="77777777" w:rsidR="00C92329" w:rsidRDefault="00C92329">
            <w:pPr>
              <w:rPr>
                <w:rFonts w:ascii="Arial" w:hAnsi="Arial" w:cs="Arial"/>
                <w:lang w:val="en-SG"/>
              </w:rPr>
            </w:pPr>
          </w:p>
          <w:p w14:paraId="53F6AFD7" w14:textId="77777777" w:rsidR="00C92329" w:rsidRDefault="00C92329">
            <w:pPr>
              <w:rPr>
                <w:rFonts w:ascii="Arial" w:hAnsi="Arial" w:cs="Arial"/>
                <w:lang w:val="en-SG"/>
              </w:rPr>
            </w:pPr>
          </w:p>
          <w:p w14:paraId="39C4A8FE" w14:textId="77777777" w:rsidR="00C92329" w:rsidRDefault="00C92329">
            <w:pPr>
              <w:rPr>
                <w:rFonts w:ascii="Arial" w:hAnsi="Arial" w:cs="Arial"/>
                <w:lang w:val="en-SG"/>
              </w:rPr>
            </w:pPr>
          </w:p>
          <w:p w14:paraId="4893E29A" w14:textId="77777777" w:rsidR="00C92329" w:rsidRDefault="00C92329">
            <w:pPr>
              <w:rPr>
                <w:rFonts w:ascii="Arial" w:hAnsi="Arial" w:cs="Arial"/>
                <w:lang w:val="en-SG"/>
              </w:rPr>
            </w:pPr>
          </w:p>
          <w:p w14:paraId="74223652" w14:textId="77777777" w:rsidR="00C92329" w:rsidRDefault="00C92329">
            <w:pPr>
              <w:rPr>
                <w:rFonts w:ascii="Arial" w:hAnsi="Arial" w:cs="Arial"/>
                <w:lang w:val="en-SG"/>
              </w:rPr>
            </w:pPr>
          </w:p>
          <w:p w14:paraId="2D7492E4" w14:textId="77777777" w:rsidR="00223951" w:rsidRDefault="00223951">
            <w:pPr>
              <w:rPr>
                <w:rFonts w:ascii="Arial" w:hAnsi="Arial" w:cs="Arial"/>
                <w:lang w:val="en-SG"/>
              </w:rPr>
            </w:pPr>
          </w:p>
          <w:p w14:paraId="23CEA843" w14:textId="77777777" w:rsidR="00C92329" w:rsidRDefault="00C92329">
            <w:pPr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  <w:lang w:val="en-SG"/>
              </w:rPr>
              <w:t>2</w:t>
            </w:r>
          </w:p>
          <w:p w14:paraId="4A4F25D2" w14:textId="77777777" w:rsidR="00AF53E2" w:rsidRDefault="00AF53E2">
            <w:pPr>
              <w:rPr>
                <w:rFonts w:ascii="Arial" w:hAnsi="Arial" w:cs="Arial"/>
                <w:lang w:val="en-SG"/>
              </w:rPr>
            </w:pPr>
          </w:p>
          <w:p w14:paraId="2EBC1BC0" w14:textId="77777777" w:rsidR="003140ED" w:rsidRDefault="003140ED">
            <w:pPr>
              <w:rPr>
                <w:rFonts w:ascii="Arial" w:hAnsi="Arial" w:cs="Arial"/>
                <w:lang w:val="en-SG"/>
              </w:rPr>
            </w:pPr>
          </w:p>
          <w:p w14:paraId="596ACA9F" w14:textId="77777777" w:rsidR="00AF53E2" w:rsidRDefault="00AF53E2">
            <w:pPr>
              <w:rPr>
                <w:rFonts w:ascii="Arial" w:hAnsi="Arial" w:cs="Arial"/>
                <w:lang w:val="en-SG"/>
              </w:rPr>
            </w:pPr>
          </w:p>
          <w:p w14:paraId="646A71CD" w14:textId="77777777" w:rsidR="00CC1375" w:rsidRDefault="00CC1375">
            <w:pPr>
              <w:rPr>
                <w:rFonts w:ascii="Arial" w:hAnsi="Arial" w:cs="Arial"/>
                <w:lang w:val="en-SG"/>
              </w:rPr>
            </w:pPr>
          </w:p>
          <w:p w14:paraId="26E9D84C" w14:textId="77777777" w:rsidR="00CC1375" w:rsidRDefault="00CC1375">
            <w:pPr>
              <w:rPr>
                <w:rFonts w:ascii="Arial" w:hAnsi="Arial" w:cs="Arial"/>
                <w:lang w:val="en-SG"/>
              </w:rPr>
            </w:pPr>
          </w:p>
          <w:p w14:paraId="741B9AB2" w14:textId="77777777" w:rsidR="00CC1375" w:rsidRDefault="00CC1375">
            <w:pPr>
              <w:rPr>
                <w:rFonts w:ascii="Arial" w:hAnsi="Arial" w:cs="Arial"/>
                <w:lang w:val="en-SG"/>
              </w:rPr>
            </w:pPr>
          </w:p>
          <w:p w14:paraId="2D4469F1" w14:textId="77777777" w:rsidR="00CD481D" w:rsidRDefault="00CD481D">
            <w:pPr>
              <w:rPr>
                <w:rFonts w:ascii="Arial" w:hAnsi="Arial" w:cs="Arial"/>
                <w:lang w:val="en-SG"/>
              </w:rPr>
            </w:pPr>
          </w:p>
          <w:p w14:paraId="34A107DC" w14:textId="77777777" w:rsidR="00CD481D" w:rsidRDefault="00CD481D">
            <w:pPr>
              <w:rPr>
                <w:rFonts w:ascii="Arial" w:hAnsi="Arial" w:cs="Arial"/>
                <w:lang w:val="en-SG"/>
              </w:rPr>
            </w:pPr>
          </w:p>
          <w:p w14:paraId="20B75D70" w14:textId="77777777" w:rsidR="00CD481D" w:rsidRDefault="00CD481D">
            <w:pPr>
              <w:rPr>
                <w:rFonts w:ascii="Arial" w:hAnsi="Arial" w:cs="Arial"/>
                <w:lang w:val="en-SG"/>
              </w:rPr>
            </w:pPr>
          </w:p>
          <w:p w14:paraId="629CA202" w14:textId="77777777" w:rsidR="00CC1375" w:rsidRDefault="00CC1375">
            <w:pPr>
              <w:rPr>
                <w:rFonts w:ascii="Arial" w:hAnsi="Arial" w:cs="Arial"/>
                <w:lang w:val="en-SG"/>
              </w:rPr>
            </w:pPr>
          </w:p>
          <w:p w14:paraId="2E000D14" w14:textId="77777777" w:rsidR="00CC1375" w:rsidRDefault="00CC1375">
            <w:pPr>
              <w:rPr>
                <w:rFonts w:ascii="Arial" w:hAnsi="Arial" w:cs="Arial"/>
                <w:lang w:val="en-SG"/>
              </w:rPr>
            </w:pPr>
          </w:p>
          <w:p w14:paraId="716956D7" w14:textId="77777777" w:rsidR="00CD481D" w:rsidRDefault="00CD481D">
            <w:pPr>
              <w:rPr>
                <w:rFonts w:ascii="Arial" w:hAnsi="Arial" w:cs="Arial"/>
                <w:lang w:val="en-SG"/>
              </w:rPr>
            </w:pPr>
          </w:p>
          <w:p w14:paraId="71356166" w14:textId="77777777" w:rsidR="00CD481D" w:rsidRDefault="00CD481D">
            <w:pPr>
              <w:rPr>
                <w:rFonts w:ascii="Arial" w:hAnsi="Arial" w:cs="Arial"/>
                <w:lang w:val="en-SG"/>
              </w:rPr>
            </w:pPr>
          </w:p>
          <w:p w14:paraId="601689DF" w14:textId="77777777" w:rsidR="00CD481D" w:rsidRDefault="00CD481D">
            <w:pPr>
              <w:rPr>
                <w:rFonts w:ascii="Arial" w:hAnsi="Arial" w:cs="Arial"/>
                <w:lang w:val="en-SG"/>
              </w:rPr>
            </w:pPr>
          </w:p>
          <w:p w14:paraId="27E68A74" w14:textId="77777777" w:rsidR="00CD481D" w:rsidRDefault="00CD481D">
            <w:pPr>
              <w:rPr>
                <w:rFonts w:ascii="Arial" w:hAnsi="Arial" w:cs="Arial"/>
                <w:lang w:val="en-SG"/>
              </w:rPr>
            </w:pPr>
          </w:p>
          <w:p w14:paraId="4C36D37C" w14:textId="77777777" w:rsidR="006165D3" w:rsidRDefault="006165D3">
            <w:pPr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  <w:lang w:val="en-SG"/>
              </w:rPr>
              <w:t>3</w:t>
            </w:r>
          </w:p>
          <w:p w14:paraId="6E5C17E8" w14:textId="77777777" w:rsidR="00AF53E2" w:rsidRDefault="00AF53E2">
            <w:pPr>
              <w:rPr>
                <w:rFonts w:ascii="Arial" w:hAnsi="Arial" w:cs="Arial"/>
                <w:lang w:val="en-SG"/>
              </w:rPr>
            </w:pPr>
          </w:p>
          <w:p w14:paraId="5E0E13A5" w14:textId="77777777" w:rsidR="00AF53E2" w:rsidRDefault="00AF53E2">
            <w:pPr>
              <w:rPr>
                <w:rFonts w:ascii="Arial" w:hAnsi="Arial" w:cs="Arial"/>
                <w:lang w:val="en-SG"/>
              </w:rPr>
            </w:pPr>
          </w:p>
          <w:p w14:paraId="5D147E3A" w14:textId="77777777" w:rsidR="00AF53E2" w:rsidRDefault="00AF53E2">
            <w:pPr>
              <w:rPr>
                <w:rFonts w:ascii="Arial" w:hAnsi="Arial" w:cs="Arial"/>
                <w:lang w:val="en-SG"/>
              </w:rPr>
            </w:pPr>
          </w:p>
          <w:p w14:paraId="763B5660" w14:textId="77777777" w:rsidR="00AF53E2" w:rsidRDefault="00AF53E2">
            <w:pPr>
              <w:rPr>
                <w:rFonts w:ascii="Arial" w:hAnsi="Arial" w:cs="Arial"/>
                <w:lang w:val="en-SG"/>
              </w:rPr>
            </w:pPr>
          </w:p>
          <w:p w14:paraId="6CB4C19D" w14:textId="77777777" w:rsidR="003140ED" w:rsidRDefault="003140ED">
            <w:pPr>
              <w:rPr>
                <w:rFonts w:ascii="Arial" w:hAnsi="Arial" w:cs="Arial"/>
                <w:lang w:val="en-SG"/>
              </w:rPr>
            </w:pPr>
          </w:p>
          <w:p w14:paraId="6D749F4A" w14:textId="77777777" w:rsidR="003140ED" w:rsidRDefault="003140ED">
            <w:pPr>
              <w:rPr>
                <w:rFonts w:ascii="Arial" w:hAnsi="Arial" w:cs="Arial"/>
                <w:lang w:val="en-SG"/>
              </w:rPr>
            </w:pPr>
          </w:p>
          <w:p w14:paraId="2E0FD272" w14:textId="77777777" w:rsidR="003140ED" w:rsidRDefault="003140ED">
            <w:pPr>
              <w:rPr>
                <w:rFonts w:ascii="Arial" w:hAnsi="Arial" w:cs="Arial"/>
                <w:lang w:val="en-SG"/>
              </w:rPr>
            </w:pPr>
          </w:p>
          <w:p w14:paraId="30091CEE" w14:textId="77777777" w:rsidR="003140ED" w:rsidRDefault="003140ED">
            <w:pPr>
              <w:rPr>
                <w:rFonts w:ascii="Arial" w:hAnsi="Arial" w:cs="Arial"/>
                <w:lang w:val="en-SG"/>
              </w:rPr>
            </w:pPr>
          </w:p>
          <w:p w14:paraId="68A7B52B" w14:textId="77777777" w:rsidR="003140ED" w:rsidRDefault="003140ED">
            <w:pPr>
              <w:rPr>
                <w:rFonts w:ascii="Arial" w:hAnsi="Arial" w:cs="Arial"/>
                <w:lang w:val="en-SG"/>
              </w:rPr>
            </w:pPr>
          </w:p>
          <w:p w14:paraId="04DE233E" w14:textId="77777777" w:rsidR="003140ED" w:rsidRDefault="003140ED">
            <w:pPr>
              <w:rPr>
                <w:rFonts w:ascii="Arial" w:hAnsi="Arial" w:cs="Arial"/>
                <w:lang w:val="en-SG"/>
              </w:rPr>
            </w:pPr>
          </w:p>
          <w:p w14:paraId="58FAB539" w14:textId="77777777" w:rsidR="003140ED" w:rsidRDefault="003140ED">
            <w:pPr>
              <w:rPr>
                <w:rFonts w:ascii="Arial" w:hAnsi="Arial" w:cs="Arial"/>
                <w:lang w:val="en-SG"/>
              </w:rPr>
            </w:pPr>
          </w:p>
          <w:p w14:paraId="25073249" w14:textId="77777777" w:rsidR="003140ED" w:rsidRDefault="003140ED">
            <w:pPr>
              <w:rPr>
                <w:rFonts w:ascii="Arial" w:hAnsi="Arial" w:cs="Arial"/>
                <w:lang w:val="en-SG"/>
              </w:rPr>
            </w:pPr>
          </w:p>
          <w:p w14:paraId="2020E78C" w14:textId="77777777" w:rsidR="003140ED" w:rsidRDefault="003140ED">
            <w:pPr>
              <w:rPr>
                <w:rFonts w:ascii="Arial" w:hAnsi="Arial" w:cs="Arial"/>
                <w:lang w:val="en-SG"/>
              </w:rPr>
            </w:pPr>
          </w:p>
          <w:p w14:paraId="295FB536" w14:textId="77777777" w:rsidR="003140ED" w:rsidRDefault="003140ED">
            <w:pPr>
              <w:rPr>
                <w:rFonts w:ascii="Arial" w:hAnsi="Arial" w:cs="Arial"/>
                <w:lang w:val="en-SG"/>
              </w:rPr>
            </w:pPr>
          </w:p>
          <w:p w14:paraId="57B799CE" w14:textId="77777777" w:rsidR="003140ED" w:rsidRDefault="003140ED">
            <w:pPr>
              <w:rPr>
                <w:rFonts w:ascii="Arial" w:hAnsi="Arial" w:cs="Arial"/>
                <w:lang w:val="en-SG"/>
              </w:rPr>
            </w:pPr>
          </w:p>
          <w:p w14:paraId="39944EBA" w14:textId="77777777" w:rsidR="003140ED" w:rsidRDefault="003140ED">
            <w:pPr>
              <w:rPr>
                <w:rFonts w:ascii="Arial" w:hAnsi="Arial" w:cs="Arial"/>
                <w:lang w:val="en-SG"/>
              </w:rPr>
            </w:pPr>
          </w:p>
          <w:p w14:paraId="099CF5B6" w14:textId="77777777" w:rsidR="003140ED" w:rsidRDefault="003140ED">
            <w:pPr>
              <w:rPr>
                <w:rFonts w:ascii="Arial" w:hAnsi="Arial" w:cs="Arial"/>
                <w:lang w:val="en-SG"/>
              </w:rPr>
            </w:pPr>
          </w:p>
          <w:p w14:paraId="658B0D2C" w14:textId="77777777" w:rsidR="003140ED" w:rsidRDefault="003140ED">
            <w:pPr>
              <w:rPr>
                <w:rFonts w:ascii="Arial" w:hAnsi="Arial" w:cs="Arial"/>
                <w:lang w:val="en-SG"/>
              </w:rPr>
            </w:pPr>
          </w:p>
          <w:p w14:paraId="22854AD2" w14:textId="77777777" w:rsidR="003140ED" w:rsidRDefault="003140ED">
            <w:pPr>
              <w:rPr>
                <w:rFonts w:ascii="Arial" w:hAnsi="Arial" w:cs="Arial"/>
                <w:lang w:val="en-SG"/>
              </w:rPr>
            </w:pPr>
          </w:p>
          <w:p w14:paraId="6E941B19" w14:textId="77777777" w:rsidR="003140ED" w:rsidRDefault="003140ED">
            <w:pPr>
              <w:rPr>
                <w:rFonts w:ascii="Arial" w:hAnsi="Arial" w:cs="Arial"/>
                <w:lang w:val="en-SG"/>
              </w:rPr>
            </w:pPr>
          </w:p>
          <w:p w14:paraId="42E092DB" w14:textId="77777777" w:rsidR="003140ED" w:rsidRDefault="003140ED">
            <w:pPr>
              <w:rPr>
                <w:rFonts w:ascii="Arial" w:hAnsi="Arial" w:cs="Arial"/>
                <w:lang w:val="en-SG"/>
              </w:rPr>
            </w:pPr>
          </w:p>
          <w:p w14:paraId="2ABC95F2" w14:textId="77777777" w:rsidR="00756994" w:rsidRDefault="00756994">
            <w:pPr>
              <w:rPr>
                <w:rFonts w:ascii="Arial" w:hAnsi="Arial" w:cs="Arial"/>
                <w:lang w:val="en-SG"/>
              </w:rPr>
            </w:pPr>
          </w:p>
          <w:p w14:paraId="1FD12D5F" w14:textId="77777777" w:rsidR="00756994" w:rsidRDefault="00756994">
            <w:pPr>
              <w:rPr>
                <w:rFonts w:ascii="Arial" w:hAnsi="Arial" w:cs="Arial"/>
                <w:lang w:val="en-SG"/>
              </w:rPr>
            </w:pPr>
          </w:p>
          <w:p w14:paraId="5D6DA2E0" w14:textId="77777777" w:rsidR="00AF53E2" w:rsidRDefault="00AF53E2">
            <w:pPr>
              <w:rPr>
                <w:rFonts w:ascii="Arial" w:hAnsi="Arial" w:cs="Arial"/>
                <w:lang w:val="en-SG"/>
              </w:rPr>
            </w:pPr>
          </w:p>
          <w:p w14:paraId="1CC47606" w14:textId="77777777" w:rsidR="00AF53E2" w:rsidRDefault="00AF53E2">
            <w:pPr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  <w:lang w:val="en-SG"/>
              </w:rPr>
              <w:t>4</w:t>
            </w:r>
          </w:p>
          <w:p w14:paraId="37F082D2" w14:textId="77777777" w:rsidR="00231B30" w:rsidRDefault="00231B30">
            <w:pPr>
              <w:rPr>
                <w:rFonts w:ascii="Arial" w:hAnsi="Arial" w:cs="Arial"/>
                <w:lang w:val="en-SG"/>
              </w:rPr>
            </w:pPr>
          </w:p>
          <w:p w14:paraId="20D78670" w14:textId="77777777" w:rsidR="00231B30" w:rsidRDefault="00231B30">
            <w:pPr>
              <w:rPr>
                <w:rFonts w:ascii="Arial" w:hAnsi="Arial" w:cs="Arial"/>
                <w:lang w:val="en-SG"/>
              </w:rPr>
            </w:pPr>
          </w:p>
          <w:p w14:paraId="074D297E" w14:textId="77777777" w:rsidR="00231B30" w:rsidRDefault="00231B30">
            <w:pPr>
              <w:rPr>
                <w:rFonts w:ascii="Arial" w:hAnsi="Arial" w:cs="Arial"/>
                <w:lang w:val="en-SG"/>
              </w:rPr>
            </w:pPr>
          </w:p>
          <w:p w14:paraId="363D8018" w14:textId="77777777" w:rsidR="00231B30" w:rsidRDefault="00231B30">
            <w:pPr>
              <w:rPr>
                <w:rFonts w:ascii="Arial" w:hAnsi="Arial" w:cs="Arial"/>
                <w:lang w:val="en-SG"/>
              </w:rPr>
            </w:pPr>
          </w:p>
          <w:p w14:paraId="7067F0D5" w14:textId="77777777" w:rsidR="00231B30" w:rsidRDefault="00231B30">
            <w:pPr>
              <w:rPr>
                <w:rFonts w:ascii="Arial" w:hAnsi="Arial" w:cs="Arial"/>
                <w:lang w:val="en-SG"/>
              </w:rPr>
            </w:pPr>
          </w:p>
          <w:p w14:paraId="72F11C8C" w14:textId="77777777" w:rsidR="00404B1B" w:rsidRDefault="00404B1B">
            <w:pPr>
              <w:rPr>
                <w:rFonts w:ascii="Arial" w:hAnsi="Arial" w:cs="Arial"/>
                <w:lang w:val="en-SG"/>
              </w:rPr>
            </w:pPr>
          </w:p>
          <w:p w14:paraId="26E10CB0" w14:textId="77777777" w:rsidR="00404B1B" w:rsidRDefault="00404B1B">
            <w:pPr>
              <w:rPr>
                <w:rFonts w:ascii="Arial" w:hAnsi="Arial" w:cs="Arial"/>
                <w:lang w:val="en-SG"/>
              </w:rPr>
            </w:pPr>
          </w:p>
          <w:p w14:paraId="4500D114" w14:textId="77777777" w:rsidR="00404B1B" w:rsidRDefault="00404B1B">
            <w:pPr>
              <w:rPr>
                <w:rFonts w:ascii="Arial" w:hAnsi="Arial" w:cs="Arial"/>
                <w:lang w:val="en-SG"/>
              </w:rPr>
            </w:pPr>
          </w:p>
          <w:p w14:paraId="6BA0D6B3" w14:textId="77777777" w:rsidR="00174471" w:rsidRDefault="00174471">
            <w:pPr>
              <w:rPr>
                <w:rFonts w:ascii="Arial" w:hAnsi="Arial" w:cs="Arial"/>
                <w:lang w:val="en-SG"/>
              </w:rPr>
            </w:pPr>
          </w:p>
          <w:p w14:paraId="1459780F" w14:textId="77777777" w:rsidR="00174471" w:rsidRDefault="00174471">
            <w:pPr>
              <w:rPr>
                <w:rFonts w:ascii="Arial" w:hAnsi="Arial" w:cs="Arial"/>
                <w:lang w:val="en-SG"/>
              </w:rPr>
            </w:pPr>
          </w:p>
          <w:p w14:paraId="5E8F0C98" w14:textId="77777777" w:rsidR="00231B30" w:rsidRDefault="00231B30">
            <w:pPr>
              <w:rPr>
                <w:rFonts w:ascii="Arial" w:hAnsi="Arial" w:cs="Arial"/>
                <w:lang w:val="en-SG"/>
              </w:rPr>
            </w:pPr>
          </w:p>
          <w:p w14:paraId="4AB181B6" w14:textId="77777777" w:rsidR="00231B30" w:rsidRDefault="00231B30">
            <w:pPr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  <w:lang w:val="en-SG"/>
              </w:rPr>
              <w:t>5</w:t>
            </w:r>
          </w:p>
          <w:p w14:paraId="16CA123D" w14:textId="77777777" w:rsidR="00231B30" w:rsidRDefault="00231B30">
            <w:pPr>
              <w:rPr>
                <w:rFonts w:ascii="Arial" w:hAnsi="Arial" w:cs="Arial"/>
                <w:lang w:val="en-SG"/>
              </w:rPr>
            </w:pPr>
          </w:p>
          <w:p w14:paraId="38568DF9" w14:textId="77777777" w:rsidR="00231B30" w:rsidRDefault="00231B30">
            <w:pPr>
              <w:rPr>
                <w:rFonts w:ascii="Arial" w:hAnsi="Arial" w:cs="Arial"/>
                <w:lang w:val="en-SG"/>
              </w:rPr>
            </w:pPr>
          </w:p>
          <w:p w14:paraId="6B915283" w14:textId="77777777" w:rsidR="00231B30" w:rsidRDefault="00231B30">
            <w:pPr>
              <w:rPr>
                <w:rFonts w:ascii="Arial" w:hAnsi="Arial" w:cs="Arial"/>
                <w:lang w:val="en-SG"/>
              </w:rPr>
            </w:pPr>
          </w:p>
          <w:p w14:paraId="41174940" w14:textId="77777777" w:rsidR="00231B30" w:rsidRDefault="00231B30">
            <w:pPr>
              <w:rPr>
                <w:rFonts w:ascii="Arial" w:hAnsi="Arial" w:cs="Arial"/>
                <w:lang w:val="en-SG"/>
              </w:rPr>
            </w:pPr>
          </w:p>
          <w:p w14:paraId="2FED9C23" w14:textId="3DBAD4F4" w:rsidR="00F34E93" w:rsidRDefault="00F34E93">
            <w:pPr>
              <w:rPr>
                <w:rFonts w:ascii="Arial" w:hAnsi="Arial" w:cs="Arial"/>
                <w:lang w:val="en-SG"/>
              </w:rPr>
            </w:pPr>
          </w:p>
          <w:p w14:paraId="50AA4876" w14:textId="77777777" w:rsidR="00231B30" w:rsidRDefault="00231B30">
            <w:pPr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  <w:lang w:val="en-SG"/>
              </w:rPr>
              <w:t>6</w:t>
            </w:r>
          </w:p>
          <w:p w14:paraId="2FAAB474" w14:textId="77777777" w:rsidR="00CC1B20" w:rsidRDefault="00CC1B20">
            <w:pPr>
              <w:rPr>
                <w:rFonts w:ascii="Arial" w:hAnsi="Arial" w:cs="Arial"/>
                <w:lang w:val="en-SG"/>
              </w:rPr>
            </w:pPr>
          </w:p>
          <w:p w14:paraId="42D99AF6" w14:textId="77777777" w:rsidR="00CC1B20" w:rsidRDefault="00CC1B20">
            <w:pPr>
              <w:rPr>
                <w:rFonts w:ascii="Arial" w:hAnsi="Arial" w:cs="Arial"/>
                <w:lang w:val="en-SG"/>
              </w:rPr>
            </w:pPr>
          </w:p>
          <w:p w14:paraId="311A9A86" w14:textId="77777777" w:rsidR="00CC1B20" w:rsidRDefault="00CC1B20">
            <w:pPr>
              <w:rPr>
                <w:rFonts w:ascii="Arial" w:hAnsi="Arial" w:cs="Arial"/>
                <w:lang w:val="en-SG"/>
              </w:rPr>
            </w:pPr>
          </w:p>
          <w:p w14:paraId="64A6C146" w14:textId="77777777" w:rsidR="00CC1B20" w:rsidRDefault="00CC1B20">
            <w:pPr>
              <w:rPr>
                <w:rFonts w:ascii="Arial" w:hAnsi="Arial" w:cs="Arial"/>
                <w:lang w:val="en-SG"/>
              </w:rPr>
            </w:pPr>
          </w:p>
          <w:p w14:paraId="6C5175EA" w14:textId="77777777" w:rsidR="00CC1B20" w:rsidRDefault="00CC1B20">
            <w:pPr>
              <w:rPr>
                <w:rFonts w:ascii="Arial" w:hAnsi="Arial" w:cs="Arial"/>
                <w:lang w:val="en-SG"/>
              </w:rPr>
            </w:pPr>
          </w:p>
          <w:p w14:paraId="0C2589E6" w14:textId="77777777" w:rsidR="00CC1B20" w:rsidRDefault="00CC1B20">
            <w:pPr>
              <w:rPr>
                <w:rFonts w:ascii="Arial" w:hAnsi="Arial" w:cs="Arial"/>
                <w:lang w:val="en-SG"/>
              </w:rPr>
            </w:pPr>
          </w:p>
          <w:p w14:paraId="1727E1A6" w14:textId="77777777" w:rsidR="00CC1B20" w:rsidRDefault="00CC1B20">
            <w:pPr>
              <w:rPr>
                <w:rFonts w:ascii="Arial" w:hAnsi="Arial" w:cs="Arial"/>
                <w:lang w:val="en-SG"/>
              </w:rPr>
            </w:pPr>
          </w:p>
          <w:p w14:paraId="70084D68" w14:textId="77777777" w:rsidR="00CC1B20" w:rsidRDefault="00CC1B20">
            <w:pPr>
              <w:rPr>
                <w:rFonts w:ascii="Arial" w:hAnsi="Arial" w:cs="Arial"/>
                <w:lang w:val="en-SG"/>
              </w:rPr>
            </w:pPr>
          </w:p>
          <w:p w14:paraId="098E8027" w14:textId="77777777" w:rsidR="00CC1B20" w:rsidRDefault="00CC1B20">
            <w:pPr>
              <w:rPr>
                <w:rFonts w:ascii="Arial" w:hAnsi="Arial" w:cs="Arial"/>
                <w:lang w:val="en-SG"/>
              </w:rPr>
            </w:pPr>
          </w:p>
          <w:p w14:paraId="6CC1E244" w14:textId="77777777" w:rsidR="00CC1B20" w:rsidRDefault="00CC1B20">
            <w:pPr>
              <w:rPr>
                <w:rFonts w:ascii="Arial" w:hAnsi="Arial" w:cs="Arial"/>
                <w:lang w:val="en-SG"/>
              </w:rPr>
            </w:pPr>
          </w:p>
          <w:p w14:paraId="65123420" w14:textId="77777777" w:rsidR="00CC1B20" w:rsidRDefault="00CC1B20">
            <w:pPr>
              <w:rPr>
                <w:rFonts w:ascii="Arial" w:hAnsi="Arial" w:cs="Arial"/>
                <w:lang w:val="en-SG"/>
              </w:rPr>
            </w:pPr>
          </w:p>
          <w:p w14:paraId="40FDC9F4" w14:textId="08AA292D" w:rsidR="00CF33A5" w:rsidRPr="00833E87" w:rsidRDefault="00CF33A5">
            <w:pPr>
              <w:rPr>
                <w:rFonts w:ascii="Arial" w:hAnsi="Arial" w:cs="Arial"/>
                <w:lang w:val="en-SG"/>
              </w:rPr>
            </w:pPr>
          </w:p>
        </w:tc>
        <w:tc>
          <w:tcPr>
            <w:tcW w:w="4536" w:type="dxa"/>
          </w:tcPr>
          <w:p w14:paraId="0F98B3E3" w14:textId="788E655E" w:rsidR="00223951" w:rsidRPr="00223951" w:rsidRDefault="00C76C0A" w:rsidP="00C9232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lastRenderedPageBreak/>
              <w:t>Obtaining database connection</w:t>
            </w:r>
          </w:p>
          <w:p w14:paraId="752D94E3" w14:textId="77777777" w:rsidR="00223951" w:rsidRDefault="00223951" w:rsidP="00C9232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09A39114" w14:textId="33C87123" w:rsidR="00223951" w:rsidRPr="00C76C0A" w:rsidRDefault="00C76C0A" w:rsidP="00C76C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C76C0A">
              <w:rPr>
                <w:rFonts w:ascii="Arial" w:hAnsi="Arial" w:cs="Arial"/>
                <w:b/>
              </w:rPr>
              <w:t xml:space="preserve">To do: </w:t>
            </w:r>
            <w:r w:rsidR="00955AC8">
              <w:rPr>
                <w:rFonts w:ascii="Arial" w:hAnsi="Arial" w:cs="Arial"/>
              </w:rPr>
              <w:t>We managed to obta</w:t>
            </w:r>
            <w:r>
              <w:rPr>
                <w:rFonts w:ascii="Arial" w:hAnsi="Arial" w:cs="Arial"/>
              </w:rPr>
              <w:t>in the connect to the database of AMK-THKH and we got to view the structure of the database. The patient list in particular consists of both ward number and bed number that is tagged to a patient’s name. We would have to merge our database design with their database design.</w:t>
            </w:r>
          </w:p>
          <w:p w14:paraId="7039D1AC" w14:textId="77777777" w:rsidR="00223951" w:rsidRDefault="00223951" w:rsidP="00C9232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7F08EA13" w14:textId="6A1F1E39" w:rsidR="00955AC8" w:rsidRPr="005016D5" w:rsidRDefault="00223951" w:rsidP="00C9232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  <w:r w:rsidRPr="00223951">
              <w:rPr>
                <w:rFonts w:ascii="Arial" w:hAnsi="Arial" w:cs="Arial"/>
                <w:b/>
              </w:rPr>
              <w:t xml:space="preserve">Self Registration Page </w:t>
            </w:r>
          </w:p>
          <w:p w14:paraId="1408D8B6" w14:textId="77777777" w:rsidR="00955AC8" w:rsidRDefault="00955AC8" w:rsidP="00C9232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018170B1" w14:textId="52E016DE" w:rsidR="003140ED" w:rsidRDefault="00CD481D" w:rsidP="00C9232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C76C0A">
              <w:rPr>
                <w:rFonts w:ascii="Arial" w:hAnsi="Arial" w:cs="Arial"/>
                <w:b/>
              </w:rPr>
              <w:t xml:space="preserve">To do: </w:t>
            </w:r>
            <w:r w:rsidR="003140ED">
              <w:rPr>
                <w:rFonts w:ascii="Arial" w:hAnsi="Arial" w:cs="Arial"/>
              </w:rPr>
              <w:t xml:space="preserve">Wayne and Eddy recommends to stop </w:t>
            </w:r>
            <w:r w:rsidR="00CC1375">
              <w:rPr>
                <w:rFonts w:ascii="Arial" w:hAnsi="Arial" w:cs="Arial"/>
              </w:rPr>
              <w:t xml:space="preserve">the user </w:t>
            </w:r>
            <w:r w:rsidR="003140ED">
              <w:rPr>
                <w:rFonts w:ascii="Arial" w:hAnsi="Arial" w:cs="Arial"/>
              </w:rPr>
              <w:t>for a short while after</w:t>
            </w:r>
            <w:r w:rsidR="00CC1375">
              <w:rPr>
                <w:rFonts w:ascii="Arial" w:hAnsi="Arial" w:cs="Arial"/>
              </w:rPr>
              <w:t xml:space="preserve"> 3 failed to find the patient</w:t>
            </w:r>
            <w:r w:rsidR="003140ED">
              <w:rPr>
                <w:rFonts w:ascii="Arial" w:hAnsi="Arial" w:cs="Arial"/>
              </w:rPr>
              <w:t xml:space="preserve">. </w:t>
            </w:r>
          </w:p>
          <w:p w14:paraId="530296C0" w14:textId="77777777" w:rsidR="00CC1375" w:rsidRDefault="00CC1375" w:rsidP="00C9232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620A9C9E" w14:textId="6A5E63B0" w:rsidR="00CC1375" w:rsidRDefault="00CD481D" w:rsidP="00C9232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artial match of the patient’s name between 5 to 6 character is okay but again need to confirm with the infection team if they are okay with it. </w:t>
            </w:r>
          </w:p>
          <w:p w14:paraId="422348AE" w14:textId="77777777" w:rsidR="00CD481D" w:rsidRDefault="00CD481D" w:rsidP="00C9232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5EA80AB5" w14:textId="248EF12F" w:rsidR="00CD481D" w:rsidRDefault="00CD481D" w:rsidP="00C9232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 xml:space="preserve">We need to consider what a </w:t>
            </w:r>
            <w:r w:rsidR="00876D9E">
              <w:rPr>
                <w:rFonts w:ascii="Arial" w:hAnsi="Arial" w:cs="Arial"/>
              </w:rPr>
              <w:t>possible</w:t>
            </w:r>
            <w:r>
              <w:rPr>
                <w:rFonts w:ascii="Arial" w:hAnsi="Arial" w:cs="Arial"/>
              </w:rPr>
              <w:t xml:space="preserve"> validation if the other </w:t>
            </w:r>
            <w:r w:rsidR="00876D9E">
              <w:rPr>
                <w:rFonts w:ascii="Arial" w:hAnsi="Arial" w:cs="Arial"/>
              </w:rPr>
              <w:t>purpose</w:t>
            </w:r>
            <w:r>
              <w:rPr>
                <w:rFonts w:ascii="Arial" w:hAnsi="Arial" w:cs="Arial"/>
              </w:rPr>
              <w:t xml:space="preserve"> is to visit patient.</w:t>
            </w:r>
          </w:p>
          <w:p w14:paraId="255E1F77" w14:textId="77777777" w:rsidR="00CC1375" w:rsidRDefault="00CC1375" w:rsidP="00C9232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62EE9CA5" w14:textId="77777777" w:rsidR="006165D3" w:rsidRDefault="006165D3" w:rsidP="00C351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301DA5D0" w14:textId="44F3017E" w:rsidR="006165D3" w:rsidRDefault="006165D3" w:rsidP="006165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ssisted</w:t>
            </w:r>
            <w:r w:rsidRPr="00223951">
              <w:rPr>
                <w:rFonts w:ascii="Arial" w:hAnsi="Arial" w:cs="Arial"/>
                <w:b/>
              </w:rPr>
              <w:t xml:space="preserve"> Registration Page </w:t>
            </w:r>
          </w:p>
          <w:p w14:paraId="398D07D4" w14:textId="77777777" w:rsidR="006165D3" w:rsidRDefault="006165D3" w:rsidP="006165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  <w:p w14:paraId="46D75A5B" w14:textId="6F199ECF" w:rsidR="005016D5" w:rsidRDefault="00E62484" w:rsidP="006165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mien suggested to generate a report t</w:t>
            </w:r>
            <w:r w:rsidR="008A4682">
              <w:rPr>
                <w:rFonts w:ascii="Arial" w:hAnsi="Arial" w:cs="Arial"/>
              </w:rPr>
              <w:t xml:space="preserve">hat is easy to </w:t>
            </w:r>
            <w:r w:rsidR="00876D9E">
              <w:rPr>
                <w:rFonts w:ascii="Arial" w:hAnsi="Arial" w:cs="Arial"/>
              </w:rPr>
              <w:t>analyze</w:t>
            </w:r>
            <w:r w:rsidR="008A4682">
              <w:rPr>
                <w:rFonts w:ascii="Arial" w:hAnsi="Arial" w:cs="Arial"/>
              </w:rPr>
              <w:t xml:space="preserve"> the data.</w:t>
            </w:r>
            <w:r w:rsidR="00174471">
              <w:rPr>
                <w:rFonts w:ascii="Arial" w:hAnsi="Arial" w:cs="Arial"/>
              </w:rPr>
              <w:t xml:space="preserve"> For example, i</w:t>
            </w:r>
            <w:r w:rsidR="008A4682">
              <w:rPr>
                <w:rFonts w:ascii="Arial" w:hAnsi="Arial" w:cs="Arial"/>
              </w:rPr>
              <w:t xml:space="preserve">t could be done so by identifying a cluster. </w:t>
            </w:r>
          </w:p>
          <w:p w14:paraId="4EB2333E" w14:textId="77777777" w:rsidR="005016D5" w:rsidRDefault="005016D5" w:rsidP="006165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1DDAB05A" w14:textId="0FEFD4E5" w:rsidR="008A4682" w:rsidRDefault="008A4682" w:rsidP="006165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ome other concerns were brought out like what if the visitor forgot to scan out or what if they visitor stayed back. </w:t>
            </w:r>
          </w:p>
          <w:p w14:paraId="69AC3EBD" w14:textId="77777777" w:rsidR="008A4682" w:rsidRDefault="008A4682" w:rsidP="006165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760EAC88" w14:textId="1311D171" w:rsidR="00FC5256" w:rsidRDefault="00FC5256" w:rsidP="006165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lso, in terms of performance, would be buggy if it is stressed under heavy workload. </w:t>
            </w:r>
            <w:r w:rsidR="00174471">
              <w:rPr>
                <w:rFonts w:ascii="Arial" w:hAnsi="Arial" w:cs="Arial"/>
              </w:rPr>
              <w:t xml:space="preserve">We assured that it will be able to hand the heavy. </w:t>
            </w:r>
          </w:p>
          <w:p w14:paraId="750B873A" w14:textId="77777777" w:rsidR="003140ED" w:rsidRDefault="003140ED" w:rsidP="006165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564F9F59" w14:textId="3BF17607" w:rsidR="003140ED" w:rsidRDefault="003140ED" w:rsidP="006165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oncerns of privacy of the patient information was brought and it was </w:t>
            </w:r>
            <w:r w:rsidR="00876D9E">
              <w:rPr>
                <w:rFonts w:ascii="Arial" w:hAnsi="Arial" w:cs="Arial"/>
              </w:rPr>
              <w:t>addressed</w:t>
            </w:r>
            <w:r>
              <w:rPr>
                <w:rFonts w:ascii="Arial" w:hAnsi="Arial" w:cs="Arial"/>
              </w:rPr>
              <w:t xml:space="preserve"> as no patient information will be stored on the cloud. </w:t>
            </w:r>
          </w:p>
          <w:p w14:paraId="7D6E6484" w14:textId="77777777" w:rsidR="003140ED" w:rsidRDefault="003140ED" w:rsidP="006165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586D6DD9" w14:textId="34149E0D" w:rsidR="00404B1B" w:rsidRDefault="00756994" w:rsidP="003140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756994">
              <w:rPr>
                <w:rFonts w:ascii="Arial" w:hAnsi="Arial" w:cs="Arial"/>
                <w:b/>
              </w:rPr>
              <w:t>To do:</w:t>
            </w:r>
            <w:r>
              <w:rPr>
                <w:rFonts w:ascii="Arial" w:hAnsi="Arial" w:cs="Arial"/>
              </w:rPr>
              <w:t xml:space="preserve"> </w:t>
            </w:r>
            <w:r w:rsidR="003140ED">
              <w:rPr>
                <w:rFonts w:ascii="Arial" w:hAnsi="Arial" w:cs="Arial"/>
              </w:rPr>
              <w:t xml:space="preserve">We would have to check if the </w:t>
            </w:r>
            <w:r w:rsidR="00876D9E">
              <w:rPr>
                <w:rFonts w:ascii="Arial" w:hAnsi="Arial" w:cs="Arial"/>
              </w:rPr>
              <w:t>control</w:t>
            </w:r>
            <w:r w:rsidR="003140ED">
              <w:rPr>
                <w:rFonts w:ascii="Arial" w:hAnsi="Arial" w:cs="Arial"/>
              </w:rPr>
              <w:t xml:space="preserve"> infection team for any additional requirements. </w:t>
            </w:r>
          </w:p>
          <w:p w14:paraId="6F90E933" w14:textId="77777777" w:rsidR="006165D3" w:rsidRDefault="006165D3" w:rsidP="006165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69852E07" w14:textId="669555A2" w:rsidR="006165D3" w:rsidRDefault="00404B1B" w:rsidP="006165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Design of the Pass</w:t>
            </w:r>
          </w:p>
          <w:p w14:paraId="095C96D4" w14:textId="77777777" w:rsidR="00AF53E2" w:rsidRDefault="00AF53E2" w:rsidP="006165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  <w:p w14:paraId="4012EFC0" w14:textId="77F9815E" w:rsidR="00AF53E2" w:rsidRDefault="00231B30" w:rsidP="006165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6165D3">
              <w:rPr>
                <w:rFonts w:ascii="Arial" w:hAnsi="Arial" w:cs="Arial"/>
                <w:b/>
              </w:rPr>
              <w:t>To do</w:t>
            </w:r>
            <w:r>
              <w:rPr>
                <w:rFonts w:ascii="Arial" w:hAnsi="Arial" w:cs="Arial"/>
                <w:b/>
              </w:rPr>
              <w:t>:</w:t>
            </w:r>
            <w:r>
              <w:rPr>
                <w:rFonts w:ascii="Arial" w:hAnsi="Arial" w:cs="Arial"/>
              </w:rPr>
              <w:t xml:space="preserve"> </w:t>
            </w:r>
            <w:r w:rsidR="00404B1B">
              <w:rPr>
                <w:rFonts w:ascii="Arial" w:hAnsi="Arial" w:cs="Arial"/>
              </w:rPr>
              <w:t>Consider simplifying the design of the instead of using symbols to represent the days</w:t>
            </w:r>
            <w:r w:rsidR="00174471">
              <w:rPr>
                <w:rFonts w:ascii="Arial" w:hAnsi="Arial" w:cs="Arial"/>
              </w:rPr>
              <w:t xml:space="preserve"> as more training would be required to teach the staff</w:t>
            </w:r>
            <w:r w:rsidR="00404B1B">
              <w:rPr>
                <w:rFonts w:ascii="Arial" w:hAnsi="Arial" w:cs="Arial"/>
              </w:rPr>
              <w:t xml:space="preserve">. Could use the actual days like Mon, Tue, Wed etc.  </w:t>
            </w:r>
          </w:p>
          <w:p w14:paraId="64E988C8" w14:textId="77777777" w:rsidR="00404B1B" w:rsidRDefault="00404B1B" w:rsidP="006165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6E314356" w14:textId="569FA16E" w:rsidR="00404B1B" w:rsidRDefault="00404B1B" w:rsidP="006165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ere is a possibility of using QR code instead of barcode. </w:t>
            </w:r>
          </w:p>
          <w:p w14:paraId="21D414F7" w14:textId="77777777" w:rsidR="00231B30" w:rsidRDefault="00231B30" w:rsidP="006165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60350971" w14:textId="6DB8195A" w:rsidR="00231B30" w:rsidRDefault="00231B30" w:rsidP="006165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  <w:r w:rsidRPr="00231B30">
              <w:rPr>
                <w:rFonts w:ascii="Arial" w:hAnsi="Arial" w:cs="Arial"/>
                <w:b/>
              </w:rPr>
              <w:t>Form Management Page</w:t>
            </w:r>
          </w:p>
          <w:p w14:paraId="29A42B93" w14:textId="77777777" w:rsidR="00CC1B20" w:rsidRDefault="00CC1B20" w:rsidP="006165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1A287C59" w14:textId="05EAE359" w:rsidR="00CC1B20" w:rsidRPr="00EA016F" w:rsidRDefault="00174471" w:rsidP="006165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FF0000"/>
              </w:rPr>
            </w:pPr>
            <w:r w:rsidRPr="00756994">
              <w:rPr>
                <w:rFonts w:ascii="Arial" w:hAnsi="Arial" w:cs="Arial"/>
                <w:lang w:val="en-SG"/>
              </w:rPr>
              <w:t xml:space="preserve">Could consider changing the name of the </w:t>
            </w:r>
            <w:r w:rsidR="00CC1B20" w:rsidRPr="00756994">
              <w:rPr>
                <w:rFonts w:ascii="Arial" w:hAnsi="Arial" w:cs="Arial"/>
              </w:rPr>
              <w:t xml:space="preserve">Questionnaire </w:t>
            </w:r>
            <w:r w:rsidRPr="00756994">
              <w:rPr>
                <w:rFonts w:ascii="Arial" w:hAnsi="Arial" w:cs="Arial"/>
              </w:rPr>
              <w:t xml:space="preserve">to </w:t>
            </w:r>
            <w:r w:rsidR="00876D9E" w:rsidRPr="00756994">
              <w:rPr>
                <w:rFonts w:ascii="Arial" w:hAnsi="Arial" w:cs="Arial"/>
              </w:rPr>
              <w:t>Screening</w:t>
            </w:r>
            <w:r w:rsidRPr="00756994">
              <w:rPr>
                <w:rFonts w:ascii="Arial" w:hAnsi="Arial" w:cs="Arial"/>
              </w:rPr>
              <w:t xml:space="preserve"> Form</w:t>
            </w:r>
            <w:r>
              <w:rPr>
                <w:rFonts w:ascii="Arial" w:hAnsi="Arial" w:cs="Arial"/>
                <w:color w:val="FF0000"/>
              </w:rPr>
              <w:t xml:space="preserve">. </w:t>
            </w:r>
          </w:p>
          <w:p w14:paraId="3B3A4EA7" w14:textId="77777777" w:rsidR="00CC1B20" w:rsidRDefault="00CC1B20" w:rsidP="006165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67F6B22E" w14:textId="77777777" w:rsidR="00C74EDE" w:rsidRDefault="00C74EDE" w:rsidP="006165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7E1E87A4" w14:textId="77777777" w:rsidR="00C74EDE" w:rsidRPr="00CF33A5" w:rsidRDefault="00C74EDE" w:rsidP="006165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  <w:r w:rsidRPr="00CF33A5">
              <w:rPr>
                <w:rFonts w:ascii="Arial" w:hAnsi="Arial" w:cs="Arial"/>
                <w:b/>
              </w:rPr>
              <w:t>Any other business</w:t>
            </w:r>
          </w:p>
          <w:p w14:paraId="7446A539" w14:textId="77777777" w:rsidR="00C74EDE" w:rsidRPr="00CF33A5" w:rsidRDefault="00C74EDE" w:rsidP="006165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  <w:p w14:paraId="408DF362" w14:textId="11D1A01F" w:rsidR="00C35124" w:rsidRDefault="00174471" w:rsidP="001744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  <w:lang w:val="en-SG"/>
              </w:rPr>
              <w:lastRenderedPageBreak/>
              <w:t xml:space="preserve">We discussed briefly </w:t>
            </w:r>
            <w:r w:rsidR="00876D9E">
              <w:rPr>
                <w:rFonts w:ascii="Arial" w:hAnsi="Arial" w:cs="Arial"/>
                <w:lang w:val="en-SG"/>
              </w:rPr>
              <w:t>on what</w:t>
            </w:r>
            <w:r>
              <w:rPr>
                <w:rFonts w:ascii="Arial" w:hAnsi="Arial" w:cs="Arial"/>
                <w:lang w:val="en-SG"/>
              </w:rPr>
              <w:t xml:space="preserve"> are the possible way to analyse the data:</w:t>
            </w:r>
          </w:p>
          <w:p w14:paraId="52B9D772" w14:textId="77777777" w:rsidR="00174471" w:rsidRPr="00756994" w:rsidRDefault="00174471" w:rsidP="00756994">
            <w:pPr>
              <w:pStyle w:val="ListParagraph"/>
              <w:numPr>
                <w:ilvl w:val="0"/>
                <w:numId w:val="2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  <w:r w:rsidRPr="00756994">
              <w:rPr>
                <w:rFonts w:ascii="Arial" w:hAnsi="Arial" w:cs="Arial"/>
                <w:lang w:val="en-SG"/>
              </w:rPr>
              <w:t>Such as which ward have the most visitor?</w:t>
            </w:r>
          </w:p>
          <w:p w14:paraId="7A624B43" w14:textId="77777777" w:rsidR="00174471" w:rsidRPr="00756994" w:rsidRDefault="00174471" w:rsidP="00756994">
            <w:pPr>
              <w:pStyle w:val="ListParagraph"/>
              <w:numPr>
                <w:ilvl w:val="0"/>
                <w:numId w:val="2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  <w:r w:rsidRPr="00756994">
              <w:rPr>
                <w:rFonts w:ascii="Arial" w:hAnsi="Arial" w:cs="Arial"/>
                <w:lang w:val="en-SG"/>
              </w:rPr>
              <w:t>What is the peak hour or visits for each patient?</w:t>
            </w:r>
          </w:p>
          <w:p w14:paraId="781E528E" w14:textId="77777777" w:rsidR="00174471" w:rsidRPr="00756994" w:rsidRDefault="00174471" w:rsidP="00756994">
            <w:pPr>
              <w:pStyle w:val="ListParagraph"/>
              <w:numPr>
                <w:ilvl w:val="0"/>
                <w:numId w:val="2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  <w:r w:rsidRPr="00756994">
              <w:rPr>
                <w:rFonts w:ascii="Arial" w:hAnsi="Arial" w:cs="Arial"/>
                <w:lang w:val="en-SG"/>
              </w:rPr>
              <w:t>Which country the visitor is from?</w:t>
            </w:r>
          </w:p>
          <w:p w14:paraId="3CA795F3" w14:textId="77777777" w:rsidR="00174471" w:rsidRDefault="00174471" w:rsidP="001744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0430566F" w14:textId="48550F75" w:rsidR="00174471" w:rsidRDefault="00756994" w:rsidP="001744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  <w:lang w:val="en-SG"/>
              </w:rPr>
              <w:t>Basically, we have to consider</w:t>
            </w:r>
            <w:r w:rsidR="00174471">
              <w:rPr>
                <w:rFonts w:ascii="Arial" w:hAnsi="Arial" w:cs="Arial"/>
                <w:lang w:val="en-SG"/>
              </w:rPr>
              <w:t xml:space="preserve"> the risk</w:t>
            </w:r>
            <w:r>
              <w:rPr>
                <w:rFonts w:ascii="Arial" w:hAnsi="Arial" w:cs="Arial"/>
                <w:lang w:val="en-SG"/>
              </w:rPr>
              <w:t xml:space="preserve"> involved to </w:t>
            </w:r>
            <w:r w:rsidR="00876D9E">
              <w:rPr>
                <w:rFonts w:ascii="Arial" w:hAnsi="Arial" w:cs="Arial"/>
                <w:lang w:val="en-SG"/>
              </w:rPr>
              <w:t>generate</w:t>
            </w:r>
            <w:r>
              <w:rPr>
                <w:rFonts w:ascii="Arial" w:hAnsi="Arial" w:cs="Arial"/>
                <w:lang w:val="en-SG"/>
              </w:rPr>
              <w:t xml:space="preserve"> the data.</w:t>
            </w:r>
          </w:p>
          <w:p w14:paraId="73F404DB" w14:textId="77777777" w:rsidR="00174471" w:rsidRDefault="00174471" w:rsidP="001744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63397061" w14:textId="4822FEF5" w:rsidR="00174471" w:rsidRPr="009D234D" w:rsidRDefault="00756994" w:rsidP="001744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756994">
              <w:rPr>
                <w:rFonts w:ascii="Arial" w:hAnsi="Arial" w:cs="Arial"/>
                <w:b/>
                <w:lang w:val="en-SG"/>
              </w:rPr>
              <w:t xml:space="preserve">To do: </w:t>
            </w:r>
            <w:r w:rsidR="00174471">
              <w:rPr>
                <w:rFonts w:ascii="Arial" w:hAnsi="Arial" w:cs="Arial"/>
                <w:lang w:val="en-SG"/>
              </w:rPr>
              <w:t xml:space="preserve">We would have to consult Dr. Jocelyn on what stats of data she would need. </w:t>
            </w:r>
          </w:p>
        </w:tc>
        <w:tc>
          <w:tcPr>
            <w:tcW w:w="1560" w:type="dxa"/>
          </w:tcPr>
          <w:p w14:paraId="274F1BA1" w14:textId="77777777" w:rsidR="00305960" w:rsidRDefault="00305960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20E3B194" w14:textId="77777777" w:rsidR="00223951" w:rsidRDefault="00223951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4E56B457" w14:textId="605F735E" w:rsidR="00223951" w:rsidRDefault="00C76C0A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Jason</w:t>
            </w:r>
          </w:p>
          <w:p w14:paraId="32846031" w14:textId="77777777" w:rsidR="00174471" w:rsidRDefault="00174471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1B6B09DA" w14:textId="77777777" w:rsidR="00174471" w:rsidRDefault="00174471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74659FB2" w14:textId="77777777" w:rsidR="00174471" w:rsidRDefault="00174471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79AC7602" w14:textId="77777777" w:rsidR="00174471" w:rsidRDefault="00174471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68381ECA" w14:textId="77777777" w:rsidR="00174471" w:rsidRDefault="00174471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4C021328" w14:textId="77777777" w:rsidR="00174471" w:rsidRDefault="00174471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06A5D554" w14:textId="77777777" w:rsidR="00174471" w:rsidRDefault="00174471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22F5AB4B" w14:textId="77777777" w:rsidR="00174471" w:rsidRDefault="00174471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45B9236E" w14:textId="77777777" w:rsidR="00174471" w:rsidRDefault="00174471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6A90FBDD" w14:textId="77777777" w:rsidR="00174471" w:rsidRDefault="00174471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571B435F" w14:textId="77777777" w:rsidR="00174471" w:rsidRDefault="00174471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4BF4778A" w14:textId="7C9AD5C7" w:rsidR="00174471" w:rsidRDefault="00174471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hahid</w:t>
            </w:r>
          </w:p>
          <w:p w14:paraId="6F514FFC" w14:textId="77777777" w:rsidR="00223951" w:rsidRDefault="00223951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1D766358" w14:textId="77777777" w:rsidR="00223951" w:rsidRDefault="00223951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61CDF6EA" w14:textId="77777777" w:rsidR="00223951" w:rsidRDefault="00223951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358667F1" w14:textId="77777777" w:rsidR="00223951" w:rsidRDefault="00223951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004E68D6" w14:textId="77777777" w:rsidR="00223951" w:rsidRDefault="00223951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5B189CE0" w14:textId="77777777" w:rsidR="00223951" w:rsidRDefault="00223951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5A4733FD" w14:textId="77777777" w:rsidR="00223951" w:rsidRDefault="00223951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78A24760" w14:textId="77777777" w:rsidR="00223951" w:rsidRDefault="00223951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04991F3F" w14:textId="77777777" w:rsidR="00223951" w:rsidRDefault="00223951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0397781A" w14:textId="77777777" w:rsidR="00223951" w:rsidRDefault="00223951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22EDBE92" w14:textId="77777777" w:rsidR="006165D3" w:rsidRDefault="006165D3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79322AD0" w14:textId="77777777" w:rsidR="006165D3" w:rsidRDefault="006165D3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14A15830" w14:textId="77777777" w:rsidR="006165D3" w:rsidRDefault="006165D3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0CC0EF33" w14:textId="77777777" w:rsidR="006165D3" w:rsidRDefault="006165D3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60A52F1F" w14:textId="77777777" w:rsidR="006165D3" w:rsidRDefault="006165D3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3C0DAFEC" w14:textId="77777777" w:rsidR="006165D3" w:rsidRDefault="006165D3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7422CDA5" w14:textId="77777777" w:rsidR="006165D3" w:rsidRDefault="006165D3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763815C5" w14:textId="77777777" w:rsidR="006165D3" w:rsidRDefault="006165D3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60A816E2" w14:textId="77777777" w:rsidR="006165D3" w:rsidRDefault="006165D3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2B82C0BB" w14:textId="77777777" w:rsidR="006165D3" w:rsidRDefault="006165D3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52289D99" w14:textId="77777777" w:rsidR="006165D3" w:rsidRDefault="006165D3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568154A0" w14:textId="77777777" w:rsidR="006165D3" w:rsidRDefault="006165D3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2ECF1EE2" w14:textId="77777777" w:rsidR="00756994" w:rsidRDefault="00756994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5AE08B6F" w14:textId="77777777" w:rsidR="00756994" w:rsidRDefault="00756994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7351F82A" w14:textId="77777777" w:rsidR="00756994" w:rsidRDefault="00756994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2AAA511B" w14:textId="77777777" w:rsidR="00756994" w:rsidRDefault="00756994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62F6375F" w14:textId="77777777" w:rsidR="00756994" w:rsidRDefault="00756994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1AB72B0E" w14:textId="77777777" w:rsidR="00756994" w:rsidRDefault="00756994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7FFB6F01" w14:textId="77777777" w:rsidR="00756994" w:rsidRDefault="00756994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6BDE7F08" w14:textId="77777777" w:rsidR="00756994" w:rsidRDefault="00756994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51BC57E8" w14:textId="77777777" w:rsidR="00756994" w:rsidRDefault="00756994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41853ED1" w14:textId="77777777" w:rsidR="00756994" w:rsidRDefault="00756994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2FC7A21B" w14:textId="77777777" w:rsidR="00756994" w:rsidRDefault="00756994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18A2B8E8" w14:textId="77777777" w:rsidR="00756994" w:rsidRDefault="00756994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7B32E459" w14:textId="5795355A" w:rsidR="006165D3" w:rsidRDefault="006165D3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hristopher</w:t>
            </w:r>
          </w:p>
          <w:p w14:paraId="6A6F2E81" w14:textId="77777777" w:rsidR="006165D3" w:rsidRDefault="006165D3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4657F496" w14:textId="77777777" w:rsidR="006165D3" w:rsidRDefault="006165D3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374F03A5" w14:textId="77777777" w:rsidR="006165D3" w:rsidRDefault="006165D3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6D4BB305" w14:textId="77777777" w:rsidR="006165D3" w:rsidRDefault="006165D3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3A986D8B" w14:textId="77777777" w:rsidR="006165D3" w:rsidRDefault="006165D3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39D71E24" w14:textId="77777777" w:rsidR="00756994" w:rsidRDefault="00756994" w:rsidP="007569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hristopher</w:t>
            </w:r>
          </w:p>
          <w:p w14:paraId="423FBE70" w14:textId="77777777" w:rsidR="00231B30" w:rsidRDefault="00231B30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2279AC6D" w14:textId="77777777" w:rsidR="00231B30" w:rsidRDefault="00231B30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30D88DFE" w14:textId="77777777" w:rsidR="00231B30" w:rsidRDefault="00231B30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7ECC0C2E" w14:textId="77777777" w:rsidR="00231B30" w:rsidRDefault="00231B30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74FC48C7" w14:textId="77777777" w:rsidR="00231B30" w:rsidRDefault="00231B30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0D80F51B" w14:textId="77777777" w:rsidR="00231B30" w:rsidRDefault="00231B30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2747B532" w14:textId="77777777" w:rsidR="00231B30" w:rsidRDefault="00231B30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04FF1556" w14:textId="77777777" w:rsidR="00231B30" w:rsidRDefault="00231B30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2817ED59" w14:textId="77777777" w:rsidR="00A91353" w:rsidRDefault="00A91353" w:rsidP="00A9135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48E2335F" w14:textId="77777777" w:rsidR="00231B30" w:rsidRDefault="00231B30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28D9A705" w14:textId="77777777" w:rsidR="00231B30" w:rsidRDefault="00231B30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40E926AF" w14:textId="77777777" w:rsidR="00231B30" w:rsidRDefault="00231B30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34045800" w14:textId="1526A9FB" w:rsidR="001D271F" w:rsidRDefault="001D271F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3ADEEC93" w14:textId="77777777" w:rsidR="001D271F" w:rsidRDefault="001D271F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6BADA50B" w14:textId="77777777" w:rsidR="001D271F" w:rsidRDefault="001D271F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2BBEFE88" w14:textId="77777777" w:rsidR="001D271F" w:rsidRDefault="001D271F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6CE1E696" w14:textId="77777777" w:rsidR="001D271F" w:rsidRDefault="001D271F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2F9A9857" w14:textId="77777777" w:rsidR="001D271F" w:rsidRPr="001D271F" w:rsidRDefault="001D271F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3F5D6DE3" w14:textId="77777777" w:rsidR="00231B30" w:rsidRPr="00507FEE" w:rsidRDefault="00231B30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7E4D7727" w14:textId="77777777" w:rsidR="00231B30" w:rsidRDefault="00231B30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044A28F7" w14:textId="77777777" w:rsidR="00756994" w:rsidRDefault="00756994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2C1243B4" w14:textId="77777777" w:rsidR="00756994" w:rsidRDefault="00756994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53BC1E2A" w14:textId="77777777" w:rsidR="00756994" w:rsidRDefault="00756994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72DE1FED" w14:textId="77777777" w:rsidR="00756994" w:rsidRDefault="00756994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4E7BABCD" w14:textId="77777777" w:rsidR="00756994" w:rsidRDefault="00756994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32FAEA70" w14:textId="77777777" w:rsidR="00756994" w:rsidRDefault="00756994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2C181F61" w14:textId="77777777" w:rsidR="00756994" w:rsidRDefault="00756994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73A91374" w14:textId="77777777" w:rsidR="00756994" w:rsidRDefault="00756994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1BDA9730" w14:textId="3B7771FC" w:rsidR="00F21EDB" w:rsidRPr="00756994" w:rsidRDefault="00876D9E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hristopher</w:t>
            </w:r>
          </w:p>
        </w:tc>
        <w:tc>
          <w:tcPr>
            <w:tcW w:w="992" w:type="dxa"/>
          </w:tcPr>
          <w:p w14:paraId="20CB847D" w14:textId="77777777" w:rsidR="00305960" w:rsidRDefault="003059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3AA679F7" w14:textId="77777777" w:rsidR="00223951" w:rsidRDefault="002239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0BDC7399" w14:textId="77777777" w:rsidR="00223951" w:rsidRDefault="002239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BC</w:t>
            </w:r>
          </w:p>
          <w:p w14:paraId="1F3175A2" w14:textId="77777777" w:rsidR="00223951" w:rsidRDefault="002239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477A7EB3" w14:textId="77777777" w:rsidR="00223951" w:rsidRDefault="002239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415B715E" w14:textId="77777777" w:rsidR="00223951" w:rsidRDefault="002239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6C1902E8" w14:textId="77777777" w:rsidR="00223951" w:rsidRDefault="002239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16915D5E" w14:textId="77777777" w:rsidR="00223951" w:rsidRDefault="002239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61B7A5F4" w14:textId="77777777" w:rsidR="00223951" w:rsidRDefault="002239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5D66746E" w14:textId="77777777" w:rsidR="00223951" w:rsidRDefault="002239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3E8D844A" w14:textId="77777777" w:rsidR="00223951" w:rsidRDefault="002239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5618ED0A" w14:textId="77777777" w:rsidR="00223951" w:rsidRDefault="002239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63CBA0FD" w14:textId="77777777" w:rsidR="00223951" w:rsidRDefault="002239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15EC01B9" w14:textId="77777777" w:rsidR="00223951" w:rsidRDefault="002239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70A8DFFC" w14:textId="77777777" w:rsidR="00223951" w:rsidRDefault="002239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BC</w:t>
            </w:r>
          </w:p>
          <w:p w14:paraId="19A5B49F" w14:textId="77777777" w:rsidR="00223951" w:rsidRDefault="002239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050EE4CC" w14:textId="77777777" w:rsidR="00223951" w:rsidRDefault="002239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276C1FF5" w14:textId="77777777" w:rsidR="00223951" w:rsidRDefault="002239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7A12B62B" w14:textId="77777777" w:rsidR="00223951" w:rsidRDefault="002239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3AE38A5B" w14:textId="77777777" w:rsidR="00223951" w:rsidRDefault="002239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463F8CEA" w14:textId="77777777" w:rsidR="00223951" w:rsidRDefault="002239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0F0DCE45" w14:textId="77777777" w:rsidR="00223951" w:rsidRDefault="002239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2B317AAE" w14:textId="77777777" w:rsidR="00C35124" w:rsidRDefault="00C351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243C2FEB" w14:textId="77777777" w:rsidR="00C35124" w:rsidRDefault="00C351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2DA3B47B" w14:textId="77777777" w:rsidR="00C35124" w:rsidRDefault="00C351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726D7718" w14:textId="77777777" w:rsidR="00507FEE" w:rsidRDefault="00507FE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6C7EDA70" w14:textId="77777777" w:rsidR="00507FEE" w:rsidRDefault="00507FE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598EEB4E" w14:textId="77777777" w:rsidR="00507FEE" w:rsidRDefault="00507FE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5AE5E979" w14:textId="77777777" w:rsidR="00507FEE" w:rsidRDefault="00507FE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413AB481" w14:textId="77777777" w:rsidR="00507FEE" w:rsidRDefault="00507FE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042B81C6" w14:textId="77777777" w:rsidR="00507FEE" w:rsidRDefault="00507FE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141E324B" w14:textId="77777777" w:rsidR="00507FEE" w:rsidRDefault="00507FE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657C24E9" w14:textId="77777777" w:rsidR="00507FEE" w:rsidRDefault="00507FE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66A0EB4A" w14:textId="77777777" w:rsidR="00507FEE" w:rsidRDefault="00507FE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466F5E42" w14:textId="77777777" w:rsidR="00507FEE" w:rsidRDefault="00507FE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397FE4CA" w14:textId="77777777" w:rsidR="00507FEE" w:rsidRDefault="00507FE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36C661CA" w14:textId="77777777" w:rsidR="00756994" w:rsidRDefault="007569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73A258C6" w14:textId="77777777" w:rsidR="00756994" w:rsidRDefault="007569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36348E54" w14:textId="77777777" w:rsidR="00756994" w:rsidRDefault="007569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194503A9" w14:textId="77777777" w:rsidR="00756994" w:rsidRDefault="007569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07AA2764" w14:textId="77777777" w:rsidR="00756994" w:rsidRDefault="007569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25B5D543" w14:textId="77777777" w:rsidR="00756994" w:rsidRDefault="007569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4BC32C14" w14:textId="77777777" w:rsidR="00756994" w:rsidRDefault="007569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197ED2B6" w14:textId="77777777" w:rsidR="00756994" w:rsidRDefault="007569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3166429F" w14:textId="77777777" w:rsidR="00756994" w:rsidRDefault="007569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3B169193" w14:textId="77777777" w:rsidR="00756994" w:rsidRDefault="007569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6BDB76A3" w14:textId="77777777" w:rsidR="00756994" w:rsidRDefault="007569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5D633AEE" w14:textId="77777777" w:rsidR="00756994" w:rsidRDefault="007569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42D8B612" w14:textId="77777777" w:rsidR="00756994" w:rsidRDefault="007569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5392A3B3" w14:textId="77777777" w:rsidR="00507FEE" w:rsidRDefault="00507FE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</w:rPr>
              <w:t>TBC</w:t>
            </w:r>
          </w:p>
          <w:p w14:paraId="5B58F925" w14:textId="77777777" w:rsidR="00507FEE" w:rsidRDefault="00507FE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7F5AE31E" w14:textId="77777777" w:rsidR="00507FEE" w:rsidRDefault="00507FE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5CC7FE91" w14:textId="77777777" w:rsidR="00507FEE" w:rsidRDefault="00507FE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7F7DE680" w14:textId="77777777" w:rsidR="00507FEE" w:rsidRDefault="00507FE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1C00B6EF" w14:textId="77777777" w:rsidR="00507FEE" w:rsidRDefault="00507FE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00DD805E" w14:textId="77777777" w:rsidR="00507FEE" w:rsidRDefault="00507FE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</w:rPr>
              <w:t>TBC</w:t>
            </w:r>
          </w:p>
          <w:p w14:paraId="2192A2A6" w14:textId="77777777" w:rsidR="00507FEE" w:rsidRDefault="00507FE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1176720E" w14:textId="77777777" w:rsidR="00507FEE" w:rsidRDefault="00507FE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08023BF6" w14:textId="77777777" w:rsidR="00507FEE" w:rsidRDefault="00507FE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58C2FAAC" w14:textId="77777777" w:rsidR="00507FEE" w:rsidRDefault="00507FE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4B177C10" w14:textId="77777777" w:rsidR="00507FEE" w:rsidRDefault="00507FE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5EFF5B03" w14:textId="77777777" w:rsidR="00507FEE" w:rsidRDefault="00507FE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05535CD5" w14:textId="77777777" w:rsidR="00507FEE" w:rsidRDefault="00507FE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6A1D0994" w14:textId="77777777" w:rsidR="00507FEE" w:rsidRDefault="00507FE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21D642D4" w14:textId="77777777" w:rsidR="00507FEE" w:rsidRDefault="00507FE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33CE8BAB" w14:textId="77777777" w:rsidR="00507FEE" w:rsidRDefault="00507FE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15D0F1FF" w14:textId="77777777" w:rsidR="00507FEE" w:rsidRDefault="00507FE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0BE07312" w14:textId="77777777" w:rsidR="00507FEE" w:rsidRDefault="00507FE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552473DE" w14:textId="3E525335" w:rsidR="001D271F" w:rsidRDefault="001D27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719A0F85" w14:textId="77777777" w:rsidR="001D271F" w:rsidRDefault="001D27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1FF77F8C" w14:textId="77777777" w:rsidR="001D271F" w:rsidRDefault="001D27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2CE1DC46" w14:textId="77777777" w:rsidR="001D271F" w:rsidRDefault="001D27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198F563A" w14:textId="77777777" w:rsidR="001D271F" w:rsidRDefault="001D27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388D9092" w14:textId="77777777" w:rsidR="001D271F" w:rsidRDefault="001D27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3CAB2C31" w14:textId="77777777" w:rsidR="00507FEE" w:rsidRDefault="00507FE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0DCB258D" w14:textId="77777777" w:rsidR="00507FEE" w:rsidRDefault="00507FE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7C2AC644" w14:textId="77777777" w:rsidR="00507FEE" w:rsidRDefault="00507FE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1005244E" w14:textId="77777777" w:rsidR="00507FEE" w:rsidRDefault="00507FE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304E72B8" w14:textId="77777777" w:rsidR="00507FEE" w:rsidRDefault="00507FE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4C93C107" w14:textId="77777777" w:rsidR="00507FEE" w:rsidRDefault="00507FE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00F8683B" w14:textId="77777777" w:rsidR="001D271F" w:rsidRDefault="001D27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5B610E9F" w14:textId="77777777" w:rsidR="00507FEE" w:rsidRDefault="00507FE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23852814" w14:textId="77777777" w:rsidR="00F159E6" w:rsidRDefault="00F159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465F5BF9" w14:textId="77777777" w:rsidR="00756994" w:rsidRDefault="007569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16865BBA" w14:textId="6DC7CB57" w:rsidR="00756994" w:rsidRPr="00F159E6" w:rsidRDefault="007569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</w:tc>
        <w:tc>
          <w:tcPr>
            <w:tcW w:w="753" w:type="dxa"/>
          </w:tcPr>
          <w:p w14:paraId="7979D742" w14:textId="77777777" w:rsidR="00305960" w:rsidRDefault="00305960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5243FC1B" w14:textId="77777777" w:rsidR="00F159E6" w:rsidRDefault="00F159E6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0286C051" w14:textId="77777777" w:rsidR="00F159E6" w:rsidRDefault="001A6918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  <w:lang w:val="en-SG"/>
              </w:rPr>
              <w:t>18/01/17</w:t>
            </w:r>
          </w:p>
          <w:p w14:paraId="3F91805D" w14:textId="77777777" w:rsidR="00321649" w:rsidRDefault="00321649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4BF6370B" w14:textId="77777777" w:rsidR="00321649" w:rsidRDefault="00321649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3FAA70DF" w14:textId="77777777" w:rsidR="00321649" w:rsidRDefault="00321649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08B8E69E" w14:textId="77777777" w:rsidR="00321649" w:rsidRDefault="00321649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3873F971" w14:textId="77777777" w:rsidR="00321649" w:rsidRDefault="00321649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543526D0" w14:textId="77777777" w:rsidR="00321649" w:rsidRDefault="00321649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161ECD56" w14:textId="77777777" w:rsidR="00321649" w:rsidRDefault="00321649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36B81291" w14:textId="77777777" w:rsidR="00321649" w:rsidRDefault="00321649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60AF7430" w14:textId="77777777" w:rsidR="00321649" w:rsidRDefault="00321649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460931E6" w14:textId="77777777" w:rsidR="00321649" w:rsidRDefault="00321649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1C36EA94" w14:textId="77777777" w:rsidR="00321649" w:rsidRDefault="00321649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  <w:lang w:val="en-SG"/>
              </w:rPr>
              <w:t>18/01/17</w:t>
            </w:r>
          </w:p>
          <w:p w14:paraId="70DB9B95" w14:textId="77777777" w:rsidR="00321649" w:rsidRDefault="00321649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33EC9B8B" w14:textId="77777777" w:rsidR="00321649" w:rsidRDefault="00321649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1717EA02" w14:textId="77777777" w:rsidR="00321649" w:rsidRDefault="00321649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0B78FF49" w14:textId="77777777" w:rsidR="00321649" w:rsidRDefault="00321649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3BE63B9B" w14:textId="77777777" w:rsidR="00321649" w:rsidRDefault="00321649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7C6480CD" w14:textId="77777777" w:rsidR="00321649" w:rsidRDefault="00321649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36AE4557" w14:textId="77777777" w:rsidR="00321649" w:rsidRDefault="00321649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56A6E0AA" w14:textId="77777777" w:rsidR="00321649" w:rsidRDefault="00321649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5B05AD3A" w14:textId="77777777" w:rsidR="00321649" w:rsidRDefault="00321649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03D37140" w14:textId="77777777" w:rsidR="00321649" w:rsidRDefault="00321649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61AC5C4B" w14:textId="77777777" w:rsidR="00321649" w:rsidRDefault="00321649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2C5DA45B" w14:textId="77777777" w:rsidR="00321649" w:rsidRDefault="00321649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1F76FB3F" w14:textId="77777777" w:rsidR="00321649" w:rsidRDefault="00321649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32915E9A" w14:textId="77777777" w:rsidR="00321649" w:rsidRDefault="00321649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0ECDA2D0" w14:textId="77777777" w:rsidR="00756994" w:rsidRDefault="00756994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01EBC9FA" w14:textId="77777777" w:rsidR="00756994" w:rsidRDefault="00756994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4DB02914" w14:textId="77777777" w:rsidR="00756994" w:rsidRDefault="00756994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7A24B304" w14:textId="77777777" w:rsidR="00756994" w:rsidRDefault="00756994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6CF48D9F" w14:textId="77777777" w:rsidR="00756994" w:rsidRDefault="00756994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7CE9FFA0" w14:textId="77777777" w:rsidR="00756994" w:rsidRDefault="00756994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38008880" w14:textId="77777777" w:rsidR="00756994" w:rsidRDefault="00756994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07815538" w14:textId="77777777" w:rsidR="00756994" w:rsidRDefault="00756994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07AEFA19" w14:textId="77777777" w:rsidR="00756994" w:rsidRDefault="00756994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5EBD3FC3" w14:textId="77777777" w:rsidR="00756994" w:rsidRDefault="00756994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1D43FBE6" w14:textId="77777777" w:rsidR="00756994" w:rsidRDefault="00756994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54237B26" w14:textId="77777777" w:rsidR="00756994" w:rsidRDefault="00756994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70383D6A" w14:textId="77777777" w:rsidR="00756994" w:rsidRDefault="00756994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3898F8D4" w14:textId="77777777" w:rsidR="00756994" w:rsidRDefault="00756994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5F8EB774" w14:textId="77777777" w:rsidR="00756994" w:rsidRDefault="00756994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0120C033" w14:textId="77777777" w:rsidR="00756994" w:rsidRDefault="00756994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607A1CF2" w14:textId="77777777" w:rsidR="00756994" w:rsidRDefault="00756994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47B56780" w14:textId="77777777" w:rsidR="00756994" w:rsidRDefault="00756994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0DE71510" w14:textId="77777777" w:rsidR="00321649" w:rsidRDefault="00321649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5C8282D5" w14:textId="77777777" w:rsidR="00321649" w:rsidRDefault="00321649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  <w:lang w:val="en-SG"/>
              </w:rPr>
              <w:t>18/01/17</w:t>
            </w:r>
          </w:p>
          <w:p w14:paraId="194561D0" w14:textId="77777777" w:rsidR="00321649" w:rsidRDefault="00321649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15C62748" w14:textId="77777777" w:rsidR="00321649" w:rsidRDefault="00321649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6DDDA9E7" w14:textId="77777777" w:rsidR="00321649" w:rsidRDefault="00321649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6BCBFE53" w14:textId="77777777" w:rsidR="00321649" w:rsidRDefault="00321649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0BE8964A" w14:textId="6BA134B8" w:rsidR="00321649" w:rsidRDefault="00E069F8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  <w:lang w:val="en-SG"/>
              </w:rPr>
              <w:t>18/01/17</w:t>
            </w:r>
          </w:p>
          <w:p w14:paraId="5712144A" w14:textId="77777777" w:rsidR="00E069F8" w:rsidRDefault="00E069F8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03539C85" w14:textId="77777777" w:rsidR="00E069F8" w:rsidRDefault="00E069F8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00977A64" w14:textId="77777777" w:rsidR="00E069F8" w:rsidRDefault="00E069F8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4BE5B5D5" w14:textId="77777777" w:rsidR="00E069F8" w:rsidRDefault="00E069F8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6DD39748" w14:textId="77777777" w:rsidR="00E069F8" w:rsidRDefault="00E069F8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10B9C6AB" w14:textId="77777777" w:rsidR="00E069F8" w:rsidRDefault="00E069F8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5968B126" w14:textId="77777777" w:rsidR="00E069F8" w:rsidRDefault="00E069F8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397B0B1E" w14:textId="77777777" w:rsidR="00E069F8" w:rsidRDefault="00E069F8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130E2387" w14:textId="77777777" w:rsidR="00E069F8" w:rsidRDefault="00E069F8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54B8DB58" w14:textId="77777777" w:rsidR="00E069F8" w:rsidRDefault="00E069F8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2BB35B11" w14:textId="77777777" w:rsidR="00E069F8" w:rsidRDefault="00E069F8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7B595D1E" w14:textId="77777777" w:rsidR="00E069F8" w:rsidRDefault="00E069F8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0B280C80" w14:textId="77777777" w:rsidR="00E069F8" w:rsidRDefault="00E069F8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30C15EA9" w14:textId="77777777" w:rsidR="00E069F8" w:rsidRDefault="00E069F8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6F17B536" w14:textId="77777777" w:rsidR="00E069F8" w:rsidRDefault="00E069F8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45383829" w14:textId="77777777" w:rsidR="00E069F8" w:rsidRDefault="00E069F8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7AEDDF95" w14:textId="77777777" w:rsidR="00E069F8" w:rsidRDefault="00E069F8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5E964F26" w14:textId="77777777" w:rsidR="00E069F8" w:rsidRDefault="00E069F8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3ECF6D94" w14:textId="77777777" w:rsidR="00E069F8" w:rsidRDefault="00E069F8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6D2D61E2" w14:textId="77777777" w:rsidR="00756994" w:rsidRDefault="00756994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01110CB2" w14:textId="77777777" w:rsidR="00756994" w:rsidRDefault="00756994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0620CA3B" w14:textId="77777777" w:rsidR="00756994" w:rsidRDefault="00756994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75E344BA" w14:textId="77777777" w:rsidR="00E069F8" w:rsidRDefault="00E069F8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42DE23F2" w14:textId="77777777" w:rsidR="00E069F8" w:rsidRDefault="00E069F8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437815AF" w14:textId="77777777" w:rsidR="00E069F8" w:rsidRDefault="00E069F8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59DE3FA3" w14:textId="77777777" w:rsidR="00E069F8" w:rsidRDefault="00E069F8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34789807" w14:textId="77777777" w:rsidR="00756994" w:rsidRDefault="00756994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2D9911CE" w14:textId="50F8A060" w:rsidR="00321649" w:rsidRPr="00F159E6" w:rsidRDefault="00756994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  <w:lang w:val="en-SG"/>
              </w:rPr>
              <w:t>18/01/17</w:t>
            </w:r>
          </w:p>
        </w:tc>
      </w:tr>
    </w:tbl>
    <w:p w14:paraId="5BA1588C" w14:textId="4D709AEB" w:rsidR="00683020" w:rsidRDefault="00683020">
      <w:pPr>
        <w:rPr>
          <w:rFonts w:ascii="Arial" w:hAnsi="Arial" w:cs="Arial"/>
        </w:rPr>
      </w:pPr>
    </w:p>
    <w:p w14:paraId="038BEC54" w14:textId="7507E578" w:rsidR="00FC4378" w:rsidRDefault="00460752">
      <w:pPr>
        <w:rPr>
          <w:rFonts w:ascii="Arial" w:hAnsi="Arial" w:cs="Arial"/>
        </w:rPr>
      </w:pPr>
      <w:r>
        <w:rPr>
          <w:rFonts w:ascii="Arial" w:hAnsi="Arial" w:cs="Arial"/>
        </w:rPr>
        <w:t xml:space="preserve">The minutes will be vetted and circulated to the </w:t>
      </w:r>
      <w:r w:rsidR="0092286D">
        <w:rPr>
          <w:rFonts w:ascii="Arial" w:hAnsi="Arial" w:cs="Arial"/>
        </w:rPr>
        <w:t>relevant</w:t>
      </w:r>
      <w:r>
        <w:rPr>
          <w:rFonts w:ascii="Arial" w:hAnsi="Arial" w:cs="Arial"/>
        </w:rPr>
        <w:t xml:space="preserve"> parties within 24 hours of the meeting.</w:t>
      </w:r>
    </w:p>
    <w:p w14:paraId="22ED2CE8" w14:textId="77777777" w:rsidR="00460752" w:rsidRDefault="00460752">
      <w:pPr>
        <w:rPr>
          <w:rFonts w:ascii="Arial" w:hAnsi="Arial" w:cs="Arial"/>
        </w:rPr>
      </w:pPr>
    </w:p>
    <w:p w14:paraId="7FE086DC" w14:textId="72672463" w:rsidR="00460752" w:rsidRDefault="00460752">
      <w:pPr>
        <w:rPr>
          <w:rFonts w:ascii="Arial" w:hAnsi="Arial" w:cs="Arial"/>
        </w:rPr>
      </w:pPr>
      <w:r>
        <w:rPr>
          <w:rFonts w:ascii="Arial" w:hAnsi="Arial" w:cs="Arial"/>
        </w:rPr>
        <w:t>Recorded by.</w:t>
      </w:r>
    </w:p>
    <w:p w14:paraId="63A2AA2B" w14:textId="66E2CF10" w:rsidR="00460752" w:rsidRDefault="00460752">
      <w:pPr>
        <w:rPr>
          <w:rFonts w:ascii="Arial" w:hAnsi="Arial" w:cs="Arial"/>
        </w:rPr>
      </w:pPr>
      <w:r>
        <w:rPr>
          <w:rFonts w:ascii="Arial" w:hAnsi="Arial" w:cs="Arial"/>
        </w:rPr>
        <w:t>Yu Zheng Yuan</w:t>
      </w:r>
    </w:p>
    <w:p w14:paraId="79EBD1F6" w14:textId="095C7683" w:rsidR="00460752" w:rsidRDefault="00460752">
      <w:pPr>
        <w:rPr>
          <w:rFonts w:ascii="Arial" w:hAnsi="Arial" w:cs="Arial"/>
        </w:rPr>
      </w:pPr>
      <w:r w:rsidRPr="00460752">
        <w:rPr>
          <w:rFonts w:ascii="Arial" w:hAnsi="Arial" w:cs="Arial"/>
        </w:rPr>
        <w:t>Business Analyst, Front-End Developer</w:t>
      </w:r>
    </w:p>
    <w:p w14:paraId="0363C2FE" w14:textId="253C3F8D" w:rsidR="002063A2" w:rsidRDefault="002063A2">
      <w:pPr>
        <w:rPr>
          <w:rFonts w:ascii="Arial" w:hAnsi="Arial" w:cs="Arial"/>
        </w:rPr>
      </w:pPr>
      <w:r>
        <w:rPr>
          <w:rFonts w:ascii="Arial" w:hAnsi="Arial" w:cs="Arial"/>
        </w:rPr>
        <w:t>Grizzly Badgers</w:t>
      </w:r>
    </w:p>
    <w:p w14:paraId="3B3B383C" w14:textId="77777777" w:rsidR="00460752" w:rsidRDefault="00460752">
      <w:pPr>
        <w:rPr>
          <w:rFonts w:ascii="Arial" w:hAnsi="Arial" w:cs="Arial"/>
        </w:rPr>
      </w:pPr>
    </w:p>
    <w:p w14:paraId="69E93BEC" w14:textId="04CF20ED" w:rsidR="00460752" w:rsidRDefault="00460752">
      <w:pPr>
        <w:rPr>
          <w:rFonts w:ascii="Arial" w:hAnsi="Arial" w:cs="Arial"/>
        </w:rPr>
      </w:pPr>
      <w:bookmarkStart w:id="0" w:name="_GoBack"/>
      <w:bookmarkEnd w:id="0"/>
      <w:r>
        <w:rPr>
          <w:rFonts w:ascii="Arial" w:hAnsi="Arial" w:cs="Arial"/>
        </w:rPr>
        <w:t xml:space="preserve">Vetted by, </w:t>
      </w:r>
    </w:p>
    <w:p w14:paraId="33ACBCAE" w14:textId="4E859F90" w:rsidR="00460752" w:rsidRDefault="00460752">
      <w:pPr>
        <w:rPr>
          <w:rFonts w:ascii="Arial" w:hAnsi="Arial" w:cs="Arial"/>
        </w:rPr>
      </w:pPr>
      <w:r w:rsidRPr="00460752">
        <w:rPr>
          <w:rFonts w:ascii="Arial" w:hAnsi="Arial" w:cs="Arial"/>
        </w:rPr>
        <w:t>Christopher Teo</w:t>
      </w:r>
    </w:p>
    <w:p w14:paraId="31A871C4" w14:textId="77777777" w:rsidR="00460752" w:rsidRDefault="00460752" w:rsidP="00460752">
      <w:pPr>
        <w:rPr>
          <w:rFonts w:ascii="Arial" w:hAnsi="Arial" w:cs="Arial"/>
        </w:rPr>
      </w:pPr>
      <w:r w:rsidRPr="00460752">
        <w:rPr>
          <w:rFonts w:ascii="Arial" w:hAnsi="Arial" w:cs="Arial"/>
        </w:rPr>
        <w:t>Project Manager</w:t>
      </w:r>
    </w:p>
    <w:p w14:paraId="54FFF537" w14:textId="77777777" w:rsidR="002063A2" w:rsidRDefault="002063A2" w:rsidP="002063A2">
      <w:pPr>
        <w:rPr>
          <w:rFonts w:ascii="Arial" w:hAnsi="Arial" w:cs="Arial"/>
        </w:rPr>
      </w:pPr>
      <w:r>
        <w:rPr>
          <w:rFonts w:ascii="Arial" w:hAnsi="Arial" w:cs="Arial"/>
        </w:rPr>
        <w:t>Grizzly Badgers</w:t>
      </w:r>
    </w:p>
    <w:p w14:paraId="3491B600" w14:textId="77777777" w:rsidR="002063A2" w:rsidRPr="00460752" w:rsidRDefault="002063A2" w:rsidP="00460752">
      <w:pPr>
        <w:rPr>
          <w:rFonts w:ascii="Arial" w:hAnsi="Arial" w:cs="Arial"/>
          <w:b/>
        </w:rPr>
      </w:pPr>
    </w:p>
    <w:p w14:paraId="7747387E" w14:textId="77777777" w:rsidR="00460752" w:rsidRPr="00460752" w:rsidRDefault="00460752">
      <w:pPr>
        <w:rPr>
          <w:rFonts w:ascii="Arial" w:hAnsi="Arial" w:cs="Arial"/>
        </w:rPr>
      </w:pPr>
    </w:p>
    <w:p w14:paraId="5018D49B" w14:textId="77777777" w:rsidR="00FC4378" w:rsidRPr="00460752" w:rsidRDefault="00FC4378">
      <w:pPr>
        <w:rPr>
          <w:rFonts w:ascii="Arial" w:hAnsi="Arial" w:cs="Arial"/>
        </w:rPr>
      </w:pPr>
    </w:p>
    <w:sectPr w:rsidR="00FC4378" w:rsidRPr="00460752" w:rsidSect="004145DF">
      <w:pgSz w:w="11900" w:h="16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80"/>
    <w:family w:val="auto"/>
    <w:pitch w:val="variable"/>
    <w:sig w:usb0="E00002FF" w:usb1="6AC7FDFB" w:usb2="08000012" w:usb3="00000000" w:csb0="000200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ＭＳ ゴシック">
    <w:charset w:val="80"/>
    <w:family w:val="auto"/>
    <w:pitch w:val="variable"/>
    <w:sig w:usb0="E00002FF" w:usb1="6AC7FDFB" w:usb2="00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9604EA"/>
    <w:multiLevelType w:val="hybridMultilevel"/>
    <w:tmpl w:val="48509A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4E03C37"/>
    <w:multiLevelType w:val="hybridMultilevel"/>
    <w:tmpl w:val="889E83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7910605"/>
    <w:multiLevelType w:val="hybridMultilevel"/>
    <w:tmpl w:val="196A53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1063671"/>
    <w:multiLevelType w:val="hybridMultilevel"/>
    <w:tmpl w:val="F19C85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F1110FE"/>
    <w:multiLevelType w:val="hybridMultilevel"/>
    <w:tmpl w:val="0762897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26862015"/>
    <w:multiLevelType w:val="hybridMultilevel"/>
    <w:tmpl w:val="E57C7A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0903ADD"/>
    <w:multiLevelType w:val="hybridMultilevel"/>
    <w:tmpl w:val="EF2610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35E6781F"/>
    <w:multiLevelType w:val="hybridMultilevel"/>
    <w:tmpl w:val="11C89A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39203C9D"/>
    <w:multiLevelType w:val="hybridMultilevel"/>
    <w:tmpl w:val="04A0C9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3AF57B45"/>
    <w:multiLevelType w:val="hybridMultilevel"/>
    <w:tmpl w:val="B2366B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43310326"/>
    <w:multiLevelType w:val="hybridMultilevel"/>
    <w:tmpl w:val="13785C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58B85D0E"/>
    <w:multiLevelType w:val="hybridMultilevel"/>
    <w:tmpl w:val="7D42F452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CC0055F"/>
    <w:multiLevelType w:val="hybridMultilevel"/>
    <w:tmpl w:val="4EE05E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E505D33"/>
    <w:multiLevelType w:val="hybridMultilevel"/>
    <w:tmpl w:val="8FA66C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>
    <w:nsid w:val="61682716"/>
    <w:multiLevelType w:val="hybridMultilevel"/>
    <w:tmpl w:val="40EC1A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63AA4050"/>
    <w:multiLevelType w:val="hybridMultilevel"/>
    <w:tmpl w:val="CEEE01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>
    <w:nsid w:val="654D0AE6"/>
    <w:multiLevelType w:val="hybridMultilevel"/>
    <w:tmpl w:val="8D36C8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>
    <w:nsid w:val="66290ADC"/>
    <w:multiLevelType w:val="hybridMultilevel"/>
    <w:tmpl w:val="8AC40A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6657831"/>
    <w:multiLevelType w:val="hybridMultilevel"/>
    <w:tmpl w:val="760627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>
    <w:nsid w:val="6C967C5C"/>
    <w:multiLevelType w:val="hybridMultilevel"/>
    <w:tmpl w:val="66CAC0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77C4792B"/>
    <w:multiLevelType w:val="hybridMultilevel"/>
    <w:tmpl w:val="67BE69E0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"/>
  </w:num>
  <w:num w:numId="3">
    <w:abstractNumId w:val="19"/>
  </w:num>
  <w:num w:numId="4">
    <w:abstractNumId w:val="3"/>
  </w:num>
  <w:num w:numId="5">
    <w:abstractNumId w:val="4"/>
  </w:num>
  <w:num w:numId="6">
    <w:abstractNumId w:val="1"/>
  </w:num>
  <w:num w:numId="7">
    <w:abstractNumId w:val="12"/>
  </w:num>
  <w:num w:numId="8">
    <w:abstractNumId w:val="15"/>
  </w:num>
  <w:num w:numId="9">
    <w:abstractNumId w:val="9"/>
  </w:num>
  <w:num w:numId="10">
    <w:abstractNumId w:val="8"/>
  </w:num>
  <w:num w:numId="11">
    <w:abstractNumId w:val="7"/>
  </w:num>
  <w:num w:numId="12">
    <w:abstractNumId w:val="6"/>
  </w:num>
  <w:num w:numId="13">
    <w:abstractNumId w:val="16"/>
  </w:num>
  <w:num w:numId="14">
    <w:abstractNumId w:val="18"/>
  </w:num>
  <w:num w:numId="15">
    <w:abstractNumId w:val="10"/>
  </w:num>
  <w:num w:numId="16">
    <w:abstractNumId w:val="13"/>
  </w:num>
  <w:num w:numId="17">
    <w:abstractNumId w:val="0"/>
  </w:num>
  <w:num w:numId="18">
    <w:abstractNumId w:val="14"/>
  </w:num>
  <w:num w:numId="19">
    <w:abstractNumId w:val="20"/>
  </w:num>
  <w:num w:numId="20">
    <w:abstractNumId w:val="17"/>
  </w:num>
  <w:num w:numId="2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OzNDczMTAzNLYwMDdU0lEKTi0uzszPAymwrAUAN7dqrywAAAA="/>
  </w:docVars>
  <w:rsids>
    <w:rsidRoot w:val="006A7A3B"/>
    <w:rsid w:val="00012CA8"/>
    <w:rsid w:val="00046CC1"/>
    <w:rsid w:val="0004724A"/>
    <w:rsid w:val="00071D9E"/>
    <w:rsid w:val="000877E5"/>
    <w:rsid w:val="000E2BF8"/>
    <w:rsid w:val="000F6076"/>
    <w:rsid w:val="00105081"/>
    <w:rsid w:val="00174471"/>
    <w:rsid w:val="00174D0B"/>
    <w:rsid w:val="001A6918"/>
    <w:rsid w:val="001B0049"/>
    <w:rsid w:val="001D271F"/>
    <w:rsid w:val="001D3CC7"/>
    <w:rsid w:val="001D75EF"/>
    <w:rsid w:val="001F3DFD"/>
    <w:rsid w:val="002063A2"/>
    <w:rsid w:val="002139A0"/>
    <w:rsid w:val="00223951"/>
    <w:rsid w:val="00231B30"/>
    <w:rsid w:val="00272207"/>
    <w:rsid w:val="002727D5"/>
    <w:rsid w:val="002A4FB5"/>
    <w:rsid w:val="002A5B6C"/>
    <w:rsid w:val="00305960"/>
    <w:rsid w:val="00312BC3"/>
    <w:rsid w:val="003140ED"/>
    <w:rsid w:val="00321649"/>
    <w:rsid w:val="00325B11"/>
    <w:rsid w:val="003268E5"/>
    <w:rsid w:val="00332FF1"/>
    <w:rsid w:val="00335D54"/>
    <w:rsid w:val="0036553D"/>
    <w:rsid w:val="00390325"/>
    <w:rsid w:val="003B770F"/>
    <w:rsid w:val="00404B1B"/>
    <w:rsid w:val="0041075A"/>
    <w:rsid w:val="004145DF"/>
    <w:rsid w:val="00432A03"/>
    <w:rsid w:val="00460752"/>
    <w:rsid w:val="004A300C"/>
    <w:rsid w:val="004D6DE3"/>
    <w:rsid w:val="004E4879"/>
    <w:rsid w:val="004F5D4C"/>
    <w:rsid w:val="004F77EC"/>
    <w:rsid w:val="005016D5"/>
    <w:rsid w:val="00507FEE"/>
    <w:rsid w:val="00510263"/>
    <w:rsid w:val="005578C4"/>
    <w:rsid w:val="00577758"/>
    <w:rsid w:val="00595769"/>
    <w:rsid w:val="005B1208"/>
    <w:rsid w:val="005B17C0"/>
    <w:rsid w:val="005B204A"/>
    <w:rsid w:val="005B2BB5"/>
    <w:rsid w:val="005D1B48"/>
    <w:rsid w:val="00613741"/>
    <w:rsid w:val="006165D3"/>
    <w:rsid w:val="006663AF"/>
    <w:rsid w:val="0068096D"/>
    <w:rsid w:val="00683020"/>
    <w:rsid w:val="00687481"/>
    <w:rsid w:val="00690976"/>
    <w:rsid w:val="0069695B"/>
    <w:rsid w:val="006A6336"/>
    <w:rsid w:val="006A7A3B"/>
    <w:rsid w:val="00756994"/>
    <w:rsid w:val="00782D26"/>
    <w:rsid w:val="007951C6"/>
    <w:rsid w:val="007A17A2"/>
    <w:rsid w:val="007B4B75"/>
    <w:rsid w:val="007B73AE"/>
    <w:rsid w:val="007E46C4"/>
    <w:rsid w:val="007F08DC"/>
    <w:rsid w:val="00833E87"/>
    <w:rsid w:val="0083531A"/>
    <w:rsid w:val="008422B9"/>
    <w:rsid w:val="00876D9E"/>
    <w:rsid w:val="00880EBC"/>
    <w:rsid w:val="00890316"/>
    <w:rsid w:val="008A4682"/>
    <w:rsid w:val="008B4D43"/>
    <w:rsid w:val="008E036D"/>
    <w:rsid w:val="008F36CE"/>
    <w:rsid w:val="0090419A"/>
    <w:rsid w:val="0092286D"/>
    <w:rsid w:val="00941A5C"/>
    <w:rsid w:val="00955974"/>
    <w:rsid w:val="00955AC8"/>
    <w:rsid w:val="0096374A"/>
    <w:rsid w:val="00976CAE"/>
    <w:rsid w:val="009C02F6"/>
    <w:rsid w:val="009D234D"/>
    <w:rsid w:val="00A036C8"/>
    <w:rsid w:val="00A07F09"/>
    <w:rsid w:val="00A31BC8"/>
    <w:rsid w:val="00A820DA"/>
    <w:rsid w:val="00A91353"/>
    <w:rsid w:val="00A961BA"/>
    <w:rsid w:val="00AD6210"/>
    <w:rsid w:val="00AF53E2"/>
    <w:rsid w:val="00B314FC"/>
    <w:rsid w:val="00B908CE"/>
    <w:rsid w:val="00BA1267"/>
    <w:rsid w:val="00BA4875"/>
    <w:rsid w:val="00BB0520"/>
    <w:rsid w:val="00BC3766"/>
    <w:rsid w:val="00BF5A7E"/>
    <w:rsid w:val="00C11240"/>
    <w:rsid w:val="00C35124"/>
    <w:rsid w:val="00C54262"/>
    <w:rsid w:val="00C74EDE"/>
    <w:rsid w:val="00C76C0A"/>
    <w:rsid w:val="00C84C32"/>
    <w:rsid w:val="00C92329"/>
    <w:rsid w:val="00C9414B"/>
    <w:rsid w:val="00CC1375"/>
    <w:rsid w:val="00CC1B20"/>
    <w:rsid w:val="00CC2A2F"/>
    <w:rsid w:val="00CD481D"/>
    <w:rsid w:val="00CF33A5"/>
    <w:rsid w:val="00D22F01"/>
    <w:rsid w:val="00D312F9"/>
    <w:rsid w:val="00D33BAB"/>
    <w:rsid w:val="00D425D2"/>
    <w:rsid w:val="00D63E27"/>
    <w:rsid w:val="00DB4040"/>
    <w:rsid w:val="00DC65C3"/>
    <w:rsid w:val="00DE0A57"/>
    <w:rsid w:val="00DF780F"/>
    <w:rsid w:val="00E069F8"/>
    <w:rsid w:val="00E25022"/>
    <w:rsid w:val="00E341AA"/>
    <w:rsid w:val="00E62484"/>
    <w:rsid w:val="00E70F70"/>
    <w:rsid w:val="00EA016F"/>
    <w:rsid w:val="00F1520A"/>
    <w:rsid w:val="00F159E6"/>
    <w:rsid w:val="00F21EDB"/>
    <w:rsid w:val="00F22750"/>
    <w:rsid w:val="00F31DE8"/>
    <w:rsid w:val="00F34E93"/>
    <w:rsid w:val="00F91BD8"/>
    <w:rsid w:val="00F9439A"/>
    <w:rsid w:val="00FA552E"/>
    <w:rsid w:val="00FC2218"/>
    <w:rsid w:val="00FC4378"/>
    <w:rsid w:val="00FC5256"/>
    <w:rsid w:val="00FD1D31"/>
    <w:rsid w:val="00FD5C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61CF0B6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A9135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12CA8"/>
    <w:pPr>
      <w:ind w:left="720"/>
      <w:contextualSpacing/>
    </w:pPr>
  </w:style>
  <w:style w:type="table" w:styleId="TableGrid">
    <w:name w:val="Table Grid"/>
    <w:basedOn w:val="TableNormal"/>
    <w:uiPriority w:val="39"/>
    <w:rsid w:val="00FC437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List">
    <w:name w:val="Light List"/>
    <w:basedOn w:val="TableNormal"/>
    <w:uiPriority w:val="61"/>
    <w:rsid w:val="00A036C8"/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Grid">
    <w:name w:val="Light Grid"/>
    <w:basedOn w:val="TableNormal"/>
    <w:uiPriority w:val="62"/>
    <w:rsid w:val="00A036C8"/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styleId="NormalWeb">
    <w:name w:val="Normal (Web)"/>
    <w:basedOn w:val="Normal"/>
    <w:uiPriority w:val="99"/>
    <w:unhideWhenUsed/>
    <w:rsid w:val="00BB0520"/>
    <w:pPr>
      <w:spacing w:before="100" w:beforeAutospacing="1" w:after="100" w:afterAutospacing="1"/>
    </w:pPr>
    <w:rPr>
      <w:rFonts w:ascii="Times New Roman" w:hAnsi="Times New Roman" w:cs="Times New Roman"/>
      <w:lang w:val="en-SG"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60752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0752"/>
    <w:rPr>
      <w:rFonts w:ascii="Lucida Grande" w:hAnsi="Lucida Grande" w:cs="Lucida Grande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312BC3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12BC3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12BC3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2BC3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2BC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810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98433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48163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52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04750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50371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1.png"/><Relationship Id="rId6" Type="http://schemas.openxmlformats.org/officeDocument/2006/relationships/fontTable" Target="fontTable.xml"/><Relationship Id="rId7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4</TotalTime>
  <Pages>3</Pages>
  <Words>504</Words>
  <Characters>2874</Characters>
  <Application>Microsoft Macintosh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eng Yuan Yu</dc:creator>
  <cp:keywords/>
  <dc:description/>
  <cp:lastModifiedBy>Zheng Yuan Yu</cp:lastModifiedBy>
  <cp:revision>74</cp:revision>
  <dcterms:created xsi:type="dcterms:W3CDTF">2016-12-20T08:55:00Z</dcterms:created>
  <dcterms:modified xsi:type="dcterms:W3CDTF">2017-01-13T03:58:00Z</dcterms:modified>
</cp:coreProperties>
</file>